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>ractices participating in South Western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0D39505B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6A071D39">
        <w:rPr>
          <w:rFonts w:cs="Arial"/>
          <w:sz w:val="24"/>
          <w:szCs w:val="24"/>
        </w:rPr>
        <w:t>Part 3: Review</w:t>
      </w:r>
      <w:r w:rsidR="005B0A87" w:rsidRPr="6A071D39">
        <w:rPr>
          <w:rFonts w:cs="Arial"/>
          <w:sz w:val="24"/>
          <w:szCs w:val="24"/>
        </w:rPr>
        <w:t>ing</w:t>
      </w:r>
      <w:r w:rsidRPr="6A071D39">
        <w:rPr>
          <w:rFonts w:cs="Arial"/>
          <w:sz w:val="24"/>
          <w:szCs w:val="24"/>
        </w:rPr>
        <w:t xml:space="preserve"> the Plan and </w:t>
      </w:r>
      <w:r w:rsidR="0065183E" w:rsidRPr="6A071D39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727A5797" w:rsidR="00F43CF1" w:rsidRPr="00076D63" w:rsidRDefault="00F43CF1" w:rsidP="00076D63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t>For support in the design and implementation of the Model for Improvement in your general practice contact us on 02 4632 3000 or speak to your Practice Support Officer</w:t>
      </w:r>
      <w:r w:rsidR="00193BDD" w:rsidRPr="00076D63">
        <w:rPr>
          <w:rFonts w:cs="Arial"/>
          <w:sz w:val="24"/>
          <w:szCs w:val="24"/>
        </w:rPr>
        <w:t xml:space="preserve"> /</w:t>
      </w:r>
      <w:r w:rsidR="00E04CD1">
        <w:rPr>
          <w:rFonts w:cs="Arial"/>
          <w:sz w:val="24"/>
          <w:szCs w:val="24"/>
        </w:rPr>
        <w:t xml:space="preserve"> Practice Advancement Officer </w:t>
      </w:r>
      <w:r w:rsidR="001A2D5E">
        <w:rPr>
          <w:rFonts w:cs="Arial"/>
          <w:sz w:val="24"/>
          <w:szCs w:val="24"/>
        </w:rPr>
        <w:t xml:space="preserve">/ </w:t>
      </w:r>
      <w:r w:rsidR="001A2D5E" w:rsidRPr="00076D63">
        <w:rPr>
          <w:rFonts w:cs="Arial"/>
          <w:sz w:val="24"/>
          <w:szCs w:val="24"/>
        </w:rPr>
        <w:t>Clinical</w:t>
      </w:r>
      <w:r w:rsidR="00E04CD1">
        <w:rPr>
          <w:rFonts w:cs="Arial"/>
          <w:sz w:val="24"/>
          <w:szCs w:val="24"/>
        </w:rPr>
        <w:t xml:space="preserve"> and Quality</w:t>
      </w:r>
      <w:r w:rsidR="00193BDD" w:rsidRPr="00076D63">
        <w:rPr>
          <w:rFonts w:cs="Arial"/>
          <w:sz w:val="24"/>
          <w:szCs w:val="24"/>
        </w:rPr>
        <w:t xml:space="preserve"> Improvement Officer</w:t>
      </w:r>
      <w:r w:rsidRPr="00076D63">
        <w:rPr>
          <w:rFonts w:cs="Arial"/>
          <w:sz w:val="24"/>
          <w:szCs w:val="24"/>
        </w:rPr>
        <w:t>.</w:t>
      </w:r>
    </w:p>
    <w:p w14:paraId="2749D7D9" w14:textId="50F215E8" w:rsidR="00DC5023" w:rsidRPr="00D847A0" w:rsidRDefault="00DC5023" w:rsidP="58F1D0E7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</w:p>
    <w:p w14:paraId="5B3DB425" w14:textId="10540AF5" w:rsidR="00DC5023" w:rsidRPr="00D847A0" w:rsidRDefault="000C705A" w:rsidP="00DB5E32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lastRenderedPageBreak/>
        <w:t>MFI Start Date</w:t>
      </w:r>
      <w:r w:rsidR="00E80CB8" w:rsidRPr="75AFDE16">
        <w:rPr>
          <w:rFonts w:cs="Arial"/>
          <w:b/>
          <w:bCs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03D8E7BD0FDD4A49954CA4193D7B3D49"/>
          </w:placeholder>
          <w:date w:fullDate="2025-02-18T00:00:00Z">
            <w:dateFormat w:val="d/MM/yyyy"/>
            <w:lid w:val="en-AU"/>
            <w:storeMappedDataAs w:val="dateTime"/>
            <w:calendar w:val="gregorian"/>
          </w:date>
        </w:sdtPr>
        <w:sdtContent>
          <w:r w:rsidR="001A2D5E">
            <w:rPr>
              <w:rFonts w:cs="Arial"/>
              <w:color w:val="000000" w:themeColor="text1"/>
              <w:sz w:val="24"/>
              <w:szCs w:val="24"/>
              <w:u w:val="single"/>
            </w:rPr>
            <w:t>18/02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2639BD">
        <w:rPr>
          <w:rFonts w:cs="Arial"/>
          <w:sz w:val="24"/>
          <w:szCs w:val="24"/>
        </w:rPr>
        <w:t xml:space="preserve">      </w:t>
      </w:r>
      <w:r w:rsidR="00E80CB8" w:rsidRPr="75AFDE16">
        <w:rPr>
          <w:rFonts w:cs="Arial"/>
          <w:b/>
          <w:bCs/>
          <w:sz w:val="28"/>
          <w:szCs w:val="28"/>
        </w:rPr>
        <w:t xml:space="preserve"> </w:t>
      </w:r>
      <w:r w:rsidRPr="75AFDE16">
        <w:rPr>
          <w:rFonts w:cs="Arial"/>
          <w:b/>
          <w:bCs/>
          <w:sz w:val="28"/>
          <w:szCs w:val="28"/>
        </w:rPr>
        <w:t>MFI Number:</w:t>
      </w:r>
      <w:r w:rsidR="00EB51EB">
        <w:rPr>
          <w:rFonts w:cs="Arial"/>
          <w:b/>
          <w:bCs/>
          <w:sz w:val="28"/>
          <w:szCs w:val="28"/>
        </w:rPr>
        <w:t xml:space="preserve"> </w:t>
      </w:r>
      <w:r w:rsidR="001A2D5E" w:rsidRPr="001A2D5E">
        <w:rPr>
          <w:rFonts w:cs="Arial"/>
          <w:sz w:val="28"/>
          <w:szCs w:val="28"/>
        </w:rPr>
        <w:t>1</w:t>
      </w:r>
      <w:r w:rsidR="002639BD">
        <w:rPr>
          <w:rFonts w:cs="Arial"/>
          <w:sz w:val="28"/>
          <w:szCs w:val="28"/>
        </w:rPr>
        <w:t xml:space="preserve">                          </w:t>
      </w:r>
      <w:r w:rsidR="001A2D5E" w:rsidRPr="75AFDE16">
        <w:rPr>
          <w:rFonts w:cs="Arial"/>
          <w:b/>
          <w:bCs/>
          <w:sz w:val="28"/>
          <w:szCs w:val="28"/>
        </w:rPr>
        <w:t xml:space="preserve"> Practice</w:t>
      </w:r>
      <w:r w:rsidR="263767D0" w:rsidRPr="75AFDE16">
        <w:rPr>
          <w:rFonts w:cs="Arial"/>
          <w:b/>
          <w:bCs/>
          <w:sz w:val="28"/>
          <w:szCs w:val="28"/>
        </w:rPr>
        <w:t xml:space="preserve"> Name:</w:t>
      </w:r>
      <w:r w:rsidR="00EB51EB">
        <w:rPr>
          <w:rFonts w:cs="Arial"/>
          <w:b/>
          <w:bCs/>
          <w:sz w:val="28"/>
          <w:szCs w:val="28"/>
        </w:rPr>
        <w:t xml:space="preserve"> </w:t>
      </w:r>
      <w:r w:rsidR="00EB51EB" w:rsidRPr="001A2D5E">
        <w:rPr>
          <w:rFonts w:cs="Arial"/>
          <w:sz w:val="28"/>
          <w:szCs w:val="28"/>
        </w:rPr>
        <w:t>Care Centre Medical</w:t>
      </w:r>
      <w:r w:rsidRPr="75AFDE16">
        <w:rPr>
          <w:rFonts w:cs="Arial"/>
          <w:b/>
          <w:bCs/>
          <w:sz w:val="28"/>
          <w:szCs w:val="28"/>
        </w:rPr>
        <w:t xml:space="preserve">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595A59" w:rsidRPr="000A737D" w14:paraId="598B5C3F" w14:textId="77777777" w:rsidTr="3D7D219F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595A59" w:rsidRPr="000A737D" w14:paraId="79070575" w14:textId="77777777" w:rsidTr="00711B6F">
        <w:trPr>
          <w:trHeight w:val="725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426F6953" w14:textId="31FFBBD7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="00EB51EB">
              <w:rPr>
                <w:rFonts w:cs="Arial"/>
              </w:rPr>
              <w:t xml:space="preserve">Register current CDM Patients for </w:t>
            </w:r>
            <w:proofErr w:type="spellStart"/>
            <w:r w:rsidR="00EB51EB">
              <w:rPr>
                <w:rFonts w:cs="Arial"/>
              </w:rPr>
              <w:t>MyMedicare</w:t>
            </w:r>
            <w:proofErr w:type="spellEnd"/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52482664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Baseline</w:t>
            </w:r>
            <w:r w:rsidRPr="19AD4D21">
              <w:rPr>
                <w:rFonts w:cs="Arial"/>
              </w:rPr>
              <w:t xml:space="preserve">: </w:t>
            </w:r>
            <w:r w:rsidR="00C44A04">
              <w:rPr>
                <w:rFonts w:cs="Arial"/>
              </w:rPr>
              <w:t>121 patients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57D33DB9" w:rsidR="00595A59" w:rsidRPr="000A737D" w:rsidRDefault="00C52E83" w:rsidP="4A0DF4E6">
            <w:r w:rsidRPr="00C52E83">
              <w:t xml:space="preserve">Identify CDM patients who are not registered for </w:t>
            </w:r>
            <w:proofErr w:type="spellStart"/>
            <w:r w:rsidRPr="00C52E83">
              <w:t>MyMedicare</w:t>
            </w:r>
            <w:proofErr w:type="spellEnd"/>
          </w:p>
        </w:tc>
      </w:tr>
      <w:tr w:rsidR="00595A59" w:rsidRPr="000A737D" w14:paraId="4FDA0842" w14:textId="77777777" w:rsidTr="00711B6F">
        <w:trPr>
          <w:trHeight w:val="73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1AA80D78" w:rsidR="00595A59" w:rsidRPr="00A5624A" w:rsidRDefault="2C2E876C" w:rsidP="383E1B5A">
            <w:pPr>
              <w:rPr>
                <w:rFonts w:cs="Arial"/>
                <w:b/>
                <w:bCs/>
              </w:rPr>
            </w:pPr>
            <w:r w:rsidRPr="3CDD5EB1">
              <w:rPr>
                <w:rFonts w:cs="Arial"/>
                <w:b/>
                <w:bCs/>
              </w:rPr>
              <w:t xml:space="preserve">Solution </w:t>
            </w:r>
            <w:r w:rsidR="136DD3A0" w:rsidRPr="3CDD5EB1">
              <w:rPr>
                <w:rFonts w:cs="Arial"/>
                <w:b/>
                <w:bCs/>
              </w:rPr>
              <w:t>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2ED45A37" w:rsidR="00595A59" w:rsidRPr="000A737D" w:rsidRDefault="00095485" w:rsidP="75AFDE16">
            <w:pPr>
              <w:pStyle w:val="NoSpacing"/>
            </w:pPr>
            <w:r w:rsidRPr="00095485">
              <w:t xml:space="preserve">Utilise and maintain </w:t>
            </w:r>
            <w:r w:rsidR="009C2789">
              <w:t xml:space="preserve">a </w:t>
            </w:r>
            <w:r w:rsidRPr="00095485">
              <w:t>reminder system</w:t>
            </w:r>
            <w:r w:rsidR="00216D74">
              <w:t xml:space="preserve"> to </w:t>
            </w:r>
            <w:r w:rsidR="009C2789">
              <w:t>prompt</w:t>
            </w:r>
            <w:r w:rsidR="00216D74">
              <w:t xml:space="preserve"> eligible CDM patients </w:t>
            </w:r>
            <w:r w:rsidR="009C2789">
              <w:t xml:space="preserve">about registering </w:t>
            </w:r>
          </w:p>
        </w:tc>
      </w:tr>
      <w:tr w:rsidR="3CDD5EB1" w14:paraId="6F9EA758" w14:textId="77777777" w:rsidTr="3D7D219F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2BEA1EAA" w14:textId="77777777" w:rsidR="00854A9E" w:rsidRDefault="00854A9E"/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0DBF2841" w14:textId="77777777" w:rsidR="00854A9E" w:rsidRDefault="00854A9E"/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2A8E33F4" w14:textId="502BC054" w:rsidR="3C75FFC7" w:rsidRDefault="3C75FFC7" w:rsidP="3CDD5EB1">
            <w:pPr>
              <w:rPr>
                <w:rFonts w:cs="Arial"/>
                <w:b/>
                <w:bCs/>
              </w:rPr>
            </w:pPr>
            <w:r w:rsidRPr="3CDD5EB1">
              <w:rPr>
                <w:rFonts w:cs="Arial"/>
                <w:b/>
                <w:bCs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364A1546" w14:textId="463A530D" w:rsidR="037A4A80" w:rsidRDefault="00095485" w:rsidP="3CDD5EB1">
            <w:pPr>
              <w:pStyle w:val="NoSpacing"/>
            </w:pPr>
            <w:r w:rsidRPr="00095485">
              <w:t>Encourage CDM patients to register during their next appointment</w:t>
            </w:r>
          </w:p>
        </w:tc>
      </w:tr>
      <w:tr w:rsidR="00595A59" w:rsidRPr="000A737D" w14:paraId="69B6DA9F" w14:textId="77777777" w:rsidTr="3D7D219F">
        <w:trPr>
          <w:trHeight w:val="851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3D7D219F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3D7D219F">
        <w:trPr>
          <w:trHeight w:val="851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65C2997E" w:rsidR="00B94CF7" w:rsidRDefault="00B94CF7" w:rsidP="00B94CF7">
      <w:pPr>
        <w:pStyle w:val="NoSpacing"/>
      </w:pPr>
    </w:p>
    <w:p w14:paraId="0A7FFC99" w14:textId="2EC97E7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7E07C10F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7E07C10F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966057" w:rsidRPr="000A737D" w14:paraId="743C88EB" w14:textId="77777777" w:rsidTr="7E07C10F">
        <w:trPr>
          <w:trHeight w:hRule="exact" w:val="843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966057" w:rsidRPr="000A737D" w:rsidRDefault="007F739C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06B08DF4" w14:textId="77777777" w:rsidR="00C44A04" w:rsidRPr="00C44A04" w:rsidRDefault="2D6B9659" w:rsidP="00C44A04">
            <w:pPr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="00C44A04" w:rsidRPr="00C44A04">
              <w:rPr>
                <w:rFonts w:cs="Arial"/>
              </w:rPr>
              <w:t xml:space="preserve">Register current CDM Patients for </w:t>
            </w:r>
            <w:proofErr w:type="spellStart"/>
            <w:r w:rsidR="00C44A04" w:rsidRPr="00C44A04">
              <w:rPr>
                <w:rFonts w:cs="Arial"/>
              </w:rPr>
              <w:t>MyMedicare</w:t>
            </w:r>
            <w:proofErr w:type="spellEnd"/>
          </w:p>
          <w:p w14:paraId="7FC84262" w14:textId="3E42703B" w:rsidR="00966057" w:rsidRPr="005E331D" w:rsidRDefault="00966057" w:rsidP="005651B7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2431D0E4" w:rsidR="00966057" w:rsidRPr="00DC12C3" w:rsidRDefault="00871D3E" w:rsidP="75AFDE16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</w:t>
            </w:r>
            <w:r w:rsidR="00561D91">
              <w:rPr>
                <w:rFonts w:eastAsia="Calibri" w:cs="Arial"/>
                <w:lang w:eastAsia="en-AU"/>
              </w:rPr>
              <w:t>,2,3</w:t>
            </w:r>
          </w:p>
          <w:p w14:paraId="2B88D758" w14:textId="626A6029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0A7A861" w14:textId="2E8D498A" w:rsidR="00C44A04" w:rsidRPr="00BF5D44" w:rsidRDefault="00742D0B" w:rsidP="00BF5D44">
            <w:pPr>
              <w:rPr>
                <w:rFonts w:eastAsia="Calibri" w:cs="Arial"/>
                <w:lang w:eastAsia="en-AU"/>
              </w:rPr>
            </w:pPr>
            <w:r w:rsidRPr="3CDD5EB1">
              <w:rPr>
                <w:rFonts w:eastAsia="Calibri" w:cs="Arial"/>
                <w:lang w:eastAsia="en-AU"/>
              </w:rPr>
              <w:t xml:space="preserve">Use </w:t>
            </w:r>
            <w:hyperlink r:id="rId11">
              <w:r w:rsidRPr="3CDD5EB1">
                <w:rPr>
                  <w:rStyle w:val="Hyperlink"/>
                  <w:rFonts w:eastAsia="Calibri" w:cs="Arial"/>
                  <w:lang w:eastAsia="en-AU"/>
                </w:rPr>
                <w:t>POLAR Clinic Summary (BETA)</w:t>
              </w:r>
            </w:hyperlink>
            <w:r w:rsidRPr="3CDD5EB1">
              <w:rPr>
                <w:rFonts w:eastAsia="Calibri" w:cs="Arial"/>
                <w:lang w:eastAsia="en-AU"/>
              </w:rPr>
              <w:t xml:space="preserve"> to extract a list of patients with active chronic disease who are not registered for </w:t>
            </w:r>
            <w:proofErr w:type="spellStart"/>
            <w:r w:rsidRPr="3CDD5EB1">
              <w:rPr>
                <w:rFonts w:eastAsia="Calibri" w:cs="Arial"/>
                <w:lang w:eastAsia="en-AU"/>
              </w:rPr>
              <w:t>MyMedicare</w:t>
            </w:r>
            <w:proofErr w:type="spellEnd"/>
            <w:r w:rsidRPr="3CDD5EB1">
              <w:rPr>
                <w:rFonts w:eastAsia="Calibri" w:cs="Arial"/>
                <w:lang w:eastAsia="en-AU"/>
              </w:rPr>
              <w:t>.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745652B0" w:rsidR="00966057" w:rsidRPr="00DC12C3" w:rsidRDefault="00C44A0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ractice Manager/Nurs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2956A945" w:rsidR="00966057" w:rsidRPr="00DC12C3" w:rsidRDefault="00C44A0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 week</w:t>
            </w:r>
          </w:p>
        </w:tc>
      </w:tr>
      <w:tr w:rsidR="00966057" w:rsidRPr="000A737D" w14:paraId="10C61773" w14:textId="77777777" w:rsidTr="00711B6F">
        <w:trPr>
          <w:trHeight w:hRule="exact" w:val="1150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C40CD53" w14:textId="7CCADB1E" w:rsidR="00966057" w:rsidRPr="00BB2E1B" w:rsidRDefault="00FC6B89" w:rsidP="00711B6F">
            <w:pPr>
              <w:rPr>
                <w:rFonts w:eastAsia="Arial" w:cs="Arial"/>
                <w:color w:val="000000" w:themeColor="text1"/>
              </w:rPr>
            </w:pPr>
            <w:r w:rsidRPr="00152493">
              <w:rPr>
                <w:rFonts w:eastAsia="Arial" w:cs="Arial"/>
                <w:color w:val="000000" w:themeColor="text1"/>
              </w:rPr>
              <w:t xml:space="preserve">Utilise </w:t>
            </w:r>
            <w:r w:rsidR="00750741">
              <w:rPr>
                <w:rFonts w:eastAsia="Arial" w:cs="Arial"/>
                <w:color w:val="000000" w:themeColor="text1"/>
              </w:rPr>
              <w:t xml:space="preserve">a </w:t>
            </w:r>
            <w:r w:rsidRPr="00152493">
              <w:rPr>
                <w:rFonts w:eastAsia="Arial" w:cs="Arial"/>
                <w:color w:val="000000" w:themeColor="text1"/>
              </w:rPr>
              <w:t xml:space="preserve">reminder system to encourage CDM patients to register with your practice before their appointment using </w:t>
            </w:r>
            <w:hyperlink r:id="rId12" w:anchor="moa" w:history="1">
              <w:r w:rsidRPr="00152493">
                <w:rPr>
                  <w:rStyle w:val="Hyperlink"/>
                  <w:rFonts w:eastAsia="Arial" w:cs="Arial"/>
                </w:rPr>
                <w:t>Medicare Online</w:t>
              </w:r>
            </w:hyperlink>
            <w:r w:rsidRPr="00152493">
              <w:rPr>
                <w:rFonts w:eastAsia="Arial" w:cs="Arial"/>
                <w:color w:val="000000" w:themeColor="text1"/>
              </w:rPr>
              <w:t xml:space="preserve"> or print and complete a </w:t>
            </w:r>
            <w:hyperlink r:id="rId13" w:history="1">
              <w:proofErr w:type="spellStart"/>
              <w:r w:rsidRPr="00152493">
                <w:rPr>
                  <w:rStyle w:val="Hyperlink"/>
                  <w:rFonts w:eastAsia="Arial" w:cs="Arial"/>
                </w:rPr>
                <w:t>MyMedicare</w:t>
              </w:r>
              <w:proofErr w:type="spellEnd"/>
              <w:r w:rsidRPr="00152493">
                <w:rPr>
                  <w:rStyle w:val="Hyperlink"/>
                  <w:rFonts w:eastAsia="Arial" w:cs="Arial"/>
                </w:rPr>
                <w:t xml:space="preserve"> Registration form</w:t>
              </w:r>
            </w:hyperlink>
            <w:r w:rsidRPr="00152493">
              <w:rPr>
                <w:rFonts w:eastAsia="Arial" w:cs="Arial"/>
                <w:color w:val="000000" w:themeColor="text1"/>
              </w:rPr>
              <w:t xml:space="preserve"> to bring to their appointment. 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0F51341C" w:rsidR="00966057" w:rsidRPr="00DC12C3" w:rsidRDefault="00C10354" w:rsidP="75AFDE16">
            <w:pPr>
              <w:jc w:val="center"/>
              <w:rPr>
                <w:rFonts w:eastAsia="Calibri" w:cs="Arial"/>
                <w:lang w:eastAsia="en-AU"/>
              </w:rPr>
            </w:pPr>
            <w:r w:rsidRPr="00C10354">
              <w:rPr>
                <w:rFonts w:eastAsia="Calibri" w:cs="Arial"/>
                <w:lang w:eastAsia="en-AU"/>
              </w:rPr>
              <w:t>Practice Admin/Practice Manager/ Nurse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96D4A3F" w14:textId="51625EA3" w:rsidR="00966057" w:rsidRPr="00DC12C3" w:rsidRDefault="00C1035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FC6B89" w:rsidRPr="000A737D" w14:paraId="3D215A8B" w14:textId="77777777" w:rsidTr="00711B6F">
        <w:trPr>
          <w:trHeight w:hRule="exact" w:val="1084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A7E51F9" w14:textId="77777777" w:rsidR="00FC6B89" w:rsidRDefault="00FC6B89" w:rsidP="00FC6B8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FC6B89" w:rsidRDefault="00FC6B89" w:rsidP="00FC6B89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A271A5" w14:textId="55F95F95" w:rsidR="00FC6B89" w:rsidRPr="00DC12C3" w:rsidRDefault="00FC6B89" w:rsidP="00FC6B89">
            <w:r>
              <w:t xml:space="preserve">Check each patient’s </w:t>
            </w:r>
            <w:proofErr w:type="spellStart"/>
            <w:r>
              <w:t>MyMedicare</w:t>
            </w:r>
            <w:proofErr w:type="spellEnd"/>
            <w:r>
              <w:t xml:space="preserve"> registration status via PRODA, when they present for their appointment or the day before their appointment</w:t>
            </w:r>
            <w:r w:rsidR="0008405E">
              <w:t xml:space="preserve"> 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057F1683" w:rsidR="00FC6B89" w:rsidRPr="00DC12C3" w:rsidRDefault="00FC6B89" w:rsidP="00FC6B89">
            <w:pPr>
              <w:jc w:val="center"/>
              <w:rPr>
                <w:rFonts w:eastAsia="Calibri" w:cs="Arial"/>
                <w:lang w:eastAsia="en-AU"/>
              </w:rPr>
            </w:pPr>
            <w:r w:rsidRPr="00C10354">
              <w:rPr>
                <w:rFonts w:eastAsia="Calibri" w:cs="Arial"/>
                <w:lang w:eastAsia="en-AU"/>
              </w:rPr>
              <w:t>Practice Admin/Practice Manager/ Nurse</w:t>
            </w:r>
            <w:r>
              <w:rPr>
                <w:rFonts w:eastAsia="Calibri" w:cs="Arial"/>
                <w:lang w:eastAsia="en-AU"/>
              </w:rPr>
              <w:t>/GP’s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54BEE4B7" w:rsidR="00FC6B89" w:rsidRPr="00DC12C3" w:rsidRDefault="00FC6B89" w:rsidP="00FC6B89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3 months</w:t>
            </w:r>
          </w:p>
        </w:tc>
      </w:tr>
      <w:tr w:rsidR="00FC6B89" w:rsidRPr="000A737D" w14:paraId="04EE60AF" w14:textId="77777777" w:rsidTr="00711B6F">
        <w:trPr>
          <w:trHeight w:val="284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FC6B89" w:rsidRDefault="00FC6B89" w:rsidP="00FC6B89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FC6B89" w:rsidRDefault="00FC6B89" w:rsidP="00FC6B89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FC6B89" w:rsidRDefault="00FC6B89" w:rsidP="00FC6B89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6CABF966" w:rsidR="00FC6B89" w:rsidRPr="00AD5FBE" w:rsidRDefault="00FC6B89" w:rsidP="00FC6B89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t>Area: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C1F21B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71C070" w14:textId="5039C2F5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FC6B89" w:rsidRPr="000A737D" w14:paraId="3A8DBD70" w14:textId="77777777" w:rsidTr="00711B6F">
        <w:trPr>
          <w:trHeight w:val="284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47FFD751" w14:textId="77777777" w:rsidR="00FC6B89" w:rsidRDefault="00FC6B89" w:rsidP="00FC6B8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CF40BAD" w14:textId="6E16A75D" w:rsidR="00FC6B89" w:rsidRDefault="00FC6B89" w:rsidP="00FC6B89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7970D019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7EC50A1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FC6B89" w:rsidRPr="000A737D" w14:paraId="1F4B5F5E" w14:textId="77777777" w:rsidTr="00711B6F">
        <w:trPr>
          <w:trHeight w:val="284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6AA94707" w14:textId="77777777" w:rsidR="00FC6B89" w:rsidRDefault="00FC6B89" w:rsidP="00FC6B8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6D379" w14:textId="77777777" w:rsidR="00FC6B89" w:rsidRDefault="00FC6B89" w:rsidP="00FC6B89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35BBB36E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CDF6124" w14:textId="77777777" w:rsidR="00FC6B89" w:rsidRPr="00DC12C3" w:rsidRDefault="00FC6B89" w:rsidP="00FC6B89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9EAEA5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9EC07E" w14:textId="77777777" w:rsidR="00FC6B89" w:rsidRPr="00DC12C3" w:rsidRDefault="00FC6B89" w:rsidP="00FC6B89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FC6B89" w:rsidRPr="000A737D" w14:paraId="6DADA406" w14:textId="77777777" w:rsidTr="7E07C10F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FC6B89" w:rsidRPr="00433F28" w:rsidRDefault="00FC6B89" w:rsidP="00FC6B89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FC6B89" w:rsidRPr="003E0D02" w:rsidRDefault="00FC6B89" w:rsidP="00FC6B89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FC6B89" w:rsidRPr="000A737D" w14:paraId="4BDFB87E" w14:textId="3E5FB628" w:rsidTr="00711B6F">
        <w:trPr>
          <w:trHeight w:val="567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AB6709" w14:textId="3D12E280" w:rsidR="00FC6B89" w:rsidRPr="000A737D" w:rsidRDefault="00FC6B89" w:rsidP="00FC6B89">
            <w:pPr>
              <w:rPr>
                <w:rFonts w:cs="Arial"/>
                <w:b/>
                <w:bCs/>
              </w:rPr>
            </w:pPr>
            <w:r w:rsidRPr="75AFDE16">
              <w:rPr>
                <w:rFonts w:cs="Arial"/>
                <w:b/>
                <w:bCs/>
              </w:rPr>
              <w:t>Area 1</w:t>
            </w:r>
            <w:r w:rsidRPr="75AFDE16">
              <w:rPr>
                <w:rFonts w:cs="Arial"/>
              </w:rPr>
              <w:t xml:space="preserve">: </w:t>
            </w:r>
            <w:r w:rsidRPr="00C10354">
              <w:rPr>
                <w:rFonts w:cs="Arial"/>
              </w:rPr>
              <w:t xml:space="preserve">Register </w:t>
            </w:r>
            <w:r>
              <w:rPr>
                <w:rFonts w:cs="Arial"/>
              </w:rPr>
              <w:t xml:space="preserve">30 </w:t>
            </w:r>
            <w:r w:rsidRPr="00C10354">
              <w:rPr>
                <w:rFonts w:cs="Arial"/>
              </w:rPr>
              <w:t xml:space="preserve">current CDM Patients for </w:t>
            </w:r>
            <w:proofErr w:type="spellStart"/>
            <w:r w:rsidRPr="00C10354">
              <w:rPr>
                <w:rFonts w:cs="Arial"/>
              </w:rPr>
              <w:t>MyMedicare</w:t>
            </w:r>
            <w:proofErr w:type="spellEnd"/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629AF6" w14:textId="0D767F4D" w:rsidR="00FC6B89" w:rsidRPr="00FD0BAF" w:rsidRDefault="00FC6B89" w:rsidP="00FC6B89">
            <w:pPr>
              <w:rPr>
                <w:rFonts w:cs="Arial"/>
                <w:szCs w:val="20"/>
              </w:rPr>
            </w:pPr>
            <w:r w:rsidRPr="3CDD5EB1">
              <w:rPr>
                <w:rFonts w:cs="Arial"/>
              </w:rPr>
              <w:t>Baseline data and eligible patients list extracted from POLAR Clinic Summary (BETA) report.</w:t>
            </w:r>
          </w:p>
        </w:tc>
      </w:tr>
      <w:tr w:rsidR="00FC6B89" w:rsidRPr="000A737D" w14:paraId="3006CA0E" w14:textId="77777777" w:rsidTr="00711B6F">
        <w:trPr>
          <w:trHeight w:val="534"/>
        </w:trPr>
        <w:tc>
          <w:tcPr>
            <w:tcW w:w="2499" w:type="pct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36AD77" w14:textId="2AD909A2" w:rsidR="00FC6B89" w:rsidRPr="000A737D" w:rsidRDefault="00FC6B89" w:rsidP="00FC6B89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rea 2: </w:t>
            </w:r>
          </w:p>
        </w:tc>
        <w:tc>
          <w:tcPr>
            <w:tcW w:w="2501" w:type="pct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0B58D9E" w14:textId="0C162FDB" w:rsidR="00FC6B89" w:rsidRPr="00E03FCB" w:rsidRDefault="00FC6B89" w:rsidP="00FC6B89">
            <w:pPr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AD0788" w:rsidRPr="000A737D" w14:paraId="524422DB" w14:textId="77777777" w:rsidTr="3CDD5EB1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3CDD5EB1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88DD0F" w14:textId="77777777" w:rsidR="008F5BF1" w:rsidRPr="008F5BF1" w:rsidRDefault="008F5BF1" w:rsidP="008F5BF1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Yes/No</w:t>
            </w:r>
          </w:p>
          <w:p w14:paraId="44FED37B" w14:textId="339FFFDC" w:rsidR="008F5BF1" w:rsidRPr="008F5BF1" w:rsidRDefault="008F5BF1" w:rsidP="008F5BF1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 </w:t>
            </w: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Potential barriers or challenges could include staffing issues (sickness, leave etc.); appointment restrictions/availability; Clinic staff involvement in other</w:t>
            </w:r>
          </w:p>
          <w:p w14:paraId="613BA344" w14:textId="43CFF37C" w:rsidR="00737F3C" w:rsidRPr="000A737D" w:rsidRDefault="008F5BF1" w:rsidP="008F5BF1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 </w:t>
            </w:r>
            <w:r w:rsidRPr="008F5BF1">
              <w:rPr>
                <w:rFonts w:cs="Arial"/>
                <w:b w:val="0"/>
                <w:bCs w:val="0"/>
                <w:sz w:val="20"/>
                <w:szCs w:val="20"/>
              </w:rPr>
              <w:t>programs that limit time or capability. Patient reluctance.</w:t>
            </w:r>
          </w:p>
        </w:tc>
      </w:tr>
      <w:tr w:rsidR="003B6672" w:rsidRPr="000A737D" w14:paraId="7992B120" w14:textId="77777777" w:rsidTr="3CDD5EB1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Record, </w:t>
            </w:r>
            <w:proofErr w:type="spellStart"/>
            <w:r w:rsidRPr="000A737D">
              <w:rPr>
                <w:rFonts w:cs="Arial"/>
                <w:b w:val="0"/>
                <w:i/>
                <w:sz w:val="18"/>
              </w:rPr>
              <w:t>analyse</w:t>
            </w:r>
            <w:proofErr w:type="spellEnd"/>
            <w:r w:rsidRPr="000A737D">
              <w:rPr>
                <w:rFonts w:cs="Arial"/>
                <w:b w:val="0"/>
                <w:i/>
                <w:sz w:val="18"/>
              </w:rPr>
              <w:t xml:space="preserve"> and reflect on the results in the table below</w:t>
            </w:r>
          </w:p>
        </w:tc>
      </w:tr>
      <w:tr w:rsidR="00D92B6C" w:rsidRPr="000A737D" w14:paraId="629B40B1" w14:textId="77777777" w:rsidTr="3CDD5EB1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D92B6C" w:rsidRPr="000A737D" w14:paraId="2777A79C" w14:textId="77777777" w:rsidTr="00711B6F">
        <w:trPr>
          <w:trHeight w:val="1483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12F9E4F" w14:textId="28DE23BD" w:rsidR="00D92B6C" w:rsidRPr="005E331D" w:rsidRDefault="6E31F502" w:rsidP="4B57429D">
            <w:pPr>
              <w:rPr>
                <w:rFonts w:cs="Arial"/>
              </w:rPr>
            </w:pPr>
            <w:r w:rsidRPr="4B57429D">
              <w:rPr>
                <w:rFonts w:cs="Arial"/>
                <w:b/>
                <w:bCs/>
              </w:rPr>
              <w:t>Area</w:t>
            </w:r>
            <w:r w:rsidRPr="4B57429D">
              <w:rPr>
                <w:rFonts w:cs="Arial"/>
              </w:rPr>
              <w:t xml:space="preserve">: </w:t>
            </w:r>
            <w:r w:rsidR="00FD0BAF" w:rsidRPr="00FD0BAF">
              <w:rPr>
                <w:rFonts w:cs="Arial"/>
              </w:rPr>
              <w:t xml:space="preserve">Register current CDM Patients for </w:t>
            </w:r>
            <w:proofErr w:type="spellStart"/>
            <w:r w:rsidR="00FD0BAF" w:rsidRPr="00FD0BAF">
              <w:rPr>
                <w:rFonts w:cs="Arial"/>
              </w:rPr>
              <w:t>MyMedicare</w:t>
            </w:r>
            <w:proofErr w:type="spellEnd"/>
          </w:p>
          <w:p w14:paraId="06A72441" w14:textId="4DFF57B2" w:rsidR="00751EC9" w:rsidRPr="008B620A" w:rsidRDefault="00C55FA4" w:rsidP="4B57429D">
            <w:pPr>
              <w:pStyle w:val="NoSpacing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Baseline:</w:t>
            </w:r>
            <w:r w:rsidR="008B620A">
              <w:rPr>
                <w:rFonts w:cs="Arial"/>
                <w:b/>
                <w:bCs/>
              </w:rPr>
              <w:t xml:space="preserve"> </w:t>
            </w:r>
            <w:r w:rsidR="00FD0BAF" w:rsidRPr="00FD0BAF">
              <w:rPr>
                <w:rFonts w:cs="Arial"/>
              </w:rPr>
              <w:t>121patients</w:t>
            </w:r>
          </w:p>
          <w:p w14:paraId="3F275D5D" w14:textId="51BAC6E2" w:rsidR="00D92B6C" w:rsidRPr="005E331D" w:rsidRDefault="5DD62F46" w:rsidP="001B5BE7">
            <w:pPr>
              <w:pStyle w:val="NoSpacing"/>
            </w:pPr>
            <w:r w:rsidRPr="4B57429D">
              <w:rPr>
                <w:rFonts w:cs="Arial"/>
                <w:b/>
                <w:bCs/>
              </w:rPr>
              <w:t>Latest Result</w:t>
            </w:r>
            <w:r w:rsidRPr="4B57429D">
              <w:rPr>
                <w:rFonts w:cs="Arial"/>
              </w:rPr>
              <w:t xml:space="preserve">: </w:t>
            </w:r>
            <w:r w:rsidR="00FF5527">
              <w:rPr>
                <w:rFonts w:cs="Arial"/>
              </w:rPr>
              <w:t>89</w:t>
            </w:r>
            <w:r w:rsidR="00FD0BAF">
              <w:rPr>
                <w:rFonts w:cs="Arial"/>
              </w:rPr>
              <w:t xml:space="preserve"> patients</w:t>
            </w:r>
            <w:r w:rsidR="00712C31">
              <w:rPr>
                <w:rFonts w:cs="Arial"/>
              </w:rPr>
              <w:t xml:space="preserve"> (32 patients successfully registered to </w:t>
            </w:r>
            <w:proofErr w:type="spellStart"/>
            <w:r w:rsidR="00712C31">
              <w:rPr>
                <w:rFonts w:cs="Arial"/>
              </w:rPr>
              <w:t>MyMedicare</w:t>
            </w:r>
            <w:proofErr w:type="spellEnd"/>
            <w:r w:rsidR="006261C0">
              <w:rPr>
                <w:rFonts w:cs="Arial"/>
              </w:rPr>
              <w:t>)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E09EF2" w14:textId="023AC1AE" w:rsidR="00D92B6C" w:rsidRDefault="00712C31" w:rsidP="00712C31">
            <w:pPr>
              <w:pStyle w:val="Heading1"/>
              <w:numPr>
                <w:ilvl w:val="0"/>
                <w:numId w:val="54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Patients were suspicious of registering with </w:t>
            </w:r>
            <w:proofErr w:type="spellStart"/>
            <w:r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as they did not know much about it.</w:t>
            </w:r>
          </w:p>
          <w:p w14:paraId="639475E2" w14:textId="4BAF2276" w:rsidR="00712C31" w:rsidRDefault="006261C0" w:rsidP="00712C31">
            <w:pPr>
              <w:pStyle w:val="Heading1"/>
              <w:numPr>
                <w:ilvl w:val="0"/>
                <w:numId w:val="54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>Practice Nurse was fully booked and assisted a lot of patients who did not know how to register online to complete the registration form while they were waiting to see the GP.</w:t>
            </w:r>
          </w:p>
          <w:p w14:paraId="6934DD8B" w14:textId="3FC6E0E9" w:rsidR="006261C0" w:rsidRDefault="006261C0" w:rsidP="00712C31">
            <w:pPr>
              <w:pStyle w:val="Heading1"/>
              <w:numPr>
                <w:ilvl w:val="0"/>
                <w:numId w:val="54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Some patients declined altogether as they did not want to register with </w:t>
            </w:r>
            <w:proofErr w:type="spellStart"/>
            <w:r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  <w:p w14:paraId="1AED94F1" w14:textId="3798F6A4" w:rsidR="00712C31" w:rsidRPr="00711B6F" w:rsidRDefault="53B625D6" w:rsidP="00711B6F">
            <w:pPr>
              <w:pStyle w:val="Heading1"/>
              <w:numPr>
                <w:ilvl w:val="0"/>
                <w:numId w:val="54"/>
              </w:numPr>
              <w:rPr>
                <w:rFonts w:cs="Arial"/>
                <w:b w:val="0"/>
                <w:bCs w:val="0"/>
                <w:sz w:val="20"/>
                <w:szCs w:val="20"/>
              </w:rPr>
            </w:pP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Patients had completed </w:t>
            </w:r>
            <w:proofErr w:type="spell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registration form</w:t>
            </w:r>
            <w:r w:rsidR="2A63538A" w:rsidRPr="3CDD5EB1"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but it was not </w:t>
            </w:r>
            <w:r w:rsidR="4767D711" w:rsidRPr="3CDD5EB1">
              <w:rPr>
                <w:rFonts w:cs="Arial"/>
                <w:b w:val="0"/>
                <w:bCs w:val="0"/>
                <w:sz w:val="20"/>
                <w:szCs w:val="20"/>
              </w:rPr>
              <w:t>‘checked’ on patient file.</w:t>
            </w:r>
          </w:p>
        </w:tc>
      </w:tr>
      <w:tr w:rsidR="00D92B6C" w:rsidRPr="000A737D" w14:paraId="62A34F05" w14:textId="77777777" w:rsidTr="00711B6F">
        <w:trPr>
          <w:trHeight w:val="96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669D53D5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3CDD5EB1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00711B6F">
        <w:trPr>
          <w:trHeight w:val="999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290BD6A4" w:rsidR="009E720B" w:rsidRPr="000A737D" w:rsidRDefault="27710E61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e will continue to work </w:t>
            </w:r>
            <w:proofErr w:type="gram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on</w:t>
            </w:r>
            <w:proofErr w:type="gram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this area to increase the number of CDM patients regist</w:t>
            </w:r>
            <w:r w:rsidR="209FC3AC" w:rsidRPr="3CDD5EB1">
              <w:rPr>
                <w:rFonts w:cs="Arial"/>
                <w:b w:val="0"/>
                <w:bCs w:val="0"/>
                <w:sz w:val="20"/>
                <w:szCs w:val="20"/>
              </w:rPr>
              <w:t>ered with</w:t>
            </w:r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. We have placed information regarding registration around the practice and have brochures to hand out opportunistically. We have also had a staff meeting to brainstorm more ideas to assist our team to accomplish this task. </w:t>
            </w:r>
            <w:r w:rsidR="44DFE5B3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e have contacted our PHN to assist </w:t>
            </w:r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with the </w:t>
            </w:r>
            <w:proofErr w:type="spellStart"/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="0CB1A7DD" w:rsidRPr="3CDD5EB1">
              <w:rPr>
                <w:rFonts w:cs="Arial"/>
                <w:b w:val="0"/>
                <w:bCs w:val="0"/>
                <w:sz w:val="20"/>
                <w:szCs w:val="20"/>
              </w:rPr>
              <w:t xml:space="preserve"> registration process and </w:t>
            </w:r>
            <w:r w:rsidR="44DFE5B3" w:rsidRPr="3CDD5EB1">
              <w:rPr>
                <w:rFonts w:cs="Arial"/>
                <w:b w:val="0"/>
                <w:bCs w:val="0"/>
                <w:sz w:val="20"/>
                <w:szCs w:val="20"/>
              </w:rPr>
              <w:t>with reminder training for our staff</w:t>
            </w:r>
            <w:r w:rsidR="5B202A34" w:rsidRPr="3CDD5EB1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</w:tc>
      </w:tr>
    </w:tbl>
    <w:p w14:paraId="1A3D525E" w14:textId="0AA39CC8" w:rsidR="00DC5023" w:rsidRPr="00CD62DC" w:rsidRDefault="000C705A" w:rsidP="00711B6F">
      <w:pPr>
        <w:spacing w:before="120"/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DefaultPlaceholder_-1854013437"/>
          </w:placeholder>
          <w:date w:fullDate="2025-05-14T00:00:00Z">
            <w:dateFormat w:val="d/MM/yyyy"/>
            <w:lid w:val="en-AU"/>
            <w:storeMappedDataAs w:val="dateTime"/>
            <w:calendar w:val="gregorian"/>
          </w:date>
        </w:sdtPr>
        <w:sdtContent>
          <w:r w:rsidR="001A2D5E">
            <w:rPr>
              <w:rFonts w:cs="Arial"/>
              <w:color w:val="000000" w:themeColor="text1"/>
              <w:sz w:val="24"/>
              <w:szCs w:val="24"/>
              <w:u w:val="single"/>
            </w:rPr>
            <w:t>14/05/2025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>
        <w:rPr>
          <w:rFonts w:cs="Arial"/>
          <w:b/>
          <w:sz w:val="28"/>
          <w:szCs w:val="28"/>
        </w:rPr>
        <w:t xml:space="preserve">   </w:t>
      </w:r>
      <w:r w:rsidR="001A2D5E" w:rsidRPr="001A2D5E">
        <w:rPr>
          <w:rFonts w:cs="Arial"/>
          <w:bCs/>
          <w:sz w:val="28"/>
          <w:szCs w:val="28"/>
        </w:rPr>
        <w:t>Nurse Blossom</w:t>
      </w:r>
    </w:p>
    <w:sectPr w:rsidR="00DC5023" w:rsidRPr="00CD62DC" w:rsidSect="002416EE">
      <w:headerReference w:type="default" r:id="rId14"/>
      <w:footerReference w:type="default" r:id="rId15"/>
      <w:headerReference w:type="first" r:id="rId16"/>
      <w:footerReference w:type="first" r:id="rId17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F1EB90" w14:textId="77777777" w:rsidR="00E25026" w:rsidRDefault="00E25026" w:rsidP="004F540F">
      <w:pPr>
        <w:spacing w:after="0" w:line="240" w:lineRule="auto"/>
      </w:pPr>
      <w:r>
        <w:separator/>
      </w:r>
    </w:p>
  </w:endnote>
  <w:endnote w:type="continuationSeparator" w:id="0">
    <w:p w14:paraId="02CEA686" w14:textId="77777777" w:rsidR="00E25026" w:rsidRDefault="00E25026" w:rsidP="004F540F">
      <w:pPr>
        <w:spacing w:after="0" w:line="240" w:lineRule="auto"/>
      </w:pPr>
      <w:r>
        <w:continuationSeparator/>
      </w:r>
    </w:p>
  </w:endnote>
  <w:endnote w:type="continuationNotice" w:id="1">
    <w:p w14:paraId="6F6351C4" w14:textId="77777777" w:rsidR="00E25026" w:rsidRDefault="00E250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000000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7AD92" w14:textId="77777777" w:rsidR="00E25026" w:rsidRDefault="00E25026" w:rsidP="004F540F">
      <w:pPr>
        <w:spacing w:after="0" w:line="240" w:lineRule="auto"/>
      </w:pPr>
      <w:r>
        <w:separator/>
      </w:r>
    </w:p>
  </w:footnote>
  <w:footnote w:type="continuationSeparator" w:id="0">
    <w:p w14:paraId="0F544F99" w14:textId="77777777" w:rsidR="00E25026" w:rsidRDefault="00E25026" w:rsidP="004F540F">
      <w:pPr>
        <w:spacing w:after="0" w:line="240" w:lineRule="auto"/>
      </w:pPr>
      <w:r>
        <w:continuationSeparator/>
      </w:r>
    </w:p>
  </w:footnote>
  <w:footnote w:type="continuationNotice" w:id="1">
    <w:p w14:paraId="7D28CA0D" w14:textId="77777777" w:rsidR="00E25026" w:rsidRDefault="00E250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491438154"/>
  <w:bookmarkStart w:id="1" w:name="_Hlk491438155"/>
  <w:bookmarkStart w:id="2" w:name="_Hlk491438156"/>
  <w:p w14:paraId="070B1EE8" w14:textId="7D0E0E84" w:rsidR="008A484F" w:rsidRDefault="00E9059F" w:rsidP="00476C0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rect id="Rectangle 5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2B938C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1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rect id="Rectangle 2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0EA1F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>
              <o:lock v:ext="edit" grouping="t" rotation="t" verticies="t" adjusthandles="t" text="t" aspectratio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D162A"/>
    <w:multiLevelType w:val="hybridMultilevel"/>
    <w:tmpl w:val="DD4A230E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4" w15:restartNumberingAfterBreak="0">
    <w:nsid w:val="3855FB57"/>
    <w:multiLevelType w:val="hybridMultilevel"/>
    <w:tmpl w:val="BF4202EE"/>
    <w:lvl w:ilvl="0" w:tplc="E01AC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DA9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FE4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DAC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CAE5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1E8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E63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85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76D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657116"/>
    <w:multiLevelType w:val="hybridMultilevel"/>
    <w:tmpl w:val="611E1DE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7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2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BD6D08"/>
    <w:multiLevelType w:val="hybridMultilevel"/>
    <w:tmpl w:val="C6FA17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3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862667">
    <w:abstractNumId w:val="24"/>
  </w:num>
  <w:num w:numId="2" w16cid:durableId="959529328">
    <w:abstractNumId w:val="21"/>
  </w:num>
  <w:num w:numId="3" w16cid:durableId="1835804470">
    <w:abstractNumId w:val="11"/>
  </w:num>
  <w:num w:numId="4" w16cid:durableId="292254855">
    <w:abstractNumId w:val="53"/>
  </w:num>
  <w:num w:numId="5" w16cid:durableId="1634602619">
    <w:abstractNumId w:val="20"/>
  </w:num>
  <w:num w:numId="6" w16cid:durableId="2030181210">
    <w:abstractNumId w:val="30"/>
  </w:num>
  <w:num w:numId="7" w16cid:durableId="336617066">
    <w:abstractNumId w:val="43"/>
  </w:num>
  <w:num w:numId="8" w16cid:durableId="1092355360">
    <w:abstractNumId w:val="16"/>
  </w:num>
  <w:num w:numId="9" w16cid:durableId="472721129">
    <w:abstractNumId w:val="0"/>
  </w:num>
  <w:num w:numId="10" w16cid:durableId="521281418">
    <w:abstractNumId w:val="19"/>
  </w:num>
  <w:num w:numId="11" w16cid:durableId="2041516104">
    <w:abstractNumId w:val="47"/>
  </w:num>
  <w:num w:numId="12" w16cid:durableId="1741439860">
    <w:abstractNumId w:val="42"/>
  </w:num>
  <w:num w:numId="13" w16cid:durableId="693271196">
    <w:abstractNumId w:val="10"/>
  </w:num>
  <w:num w:numId="14" w16cid:durableId="1134567783">
    <w:abstractNumId w:val="22"/>
  </w:num>
  <w:num w:numId="15" w16cid:durableId="2043703424">
    <w:abstractNumId w:val="13"/>
  </w:num>
  <w:num w:numId="16" w16cid:durableId="1498185024">
    <w:abstractNumId w:val="9"/>
  </w:num>
  <w:num w:numId="17" w16cid:durableId="1421025878">
    <w:abstractNumId w:val="15"/>
  </w:num>
  <w:num w:numId="18" w16cid:durableId="1424456706">
    <w:abstractNumId w:val="37"/>
  </w:num>
  <w:num w:numId="19" w16cid:durableId="108091240">
    <w:abstractNumId w:val="4"/>
  </w:num>
  <w:num w:numId="20" w16cid:durableId="1075398116">
    <w:abstractNumId w:val="18"/>
  </w:num>
  <w:num w:numId="21" w16cid:durableId="1348558083">
    <w:abstractNumId w:val="5"/>
  </w:num>
  <w:num w:numId="22" w16cid:durableId="1372421090">
    <w:abstractNumId w:val="26"/>
  </w:num>
  <w:num w:numId="23" w16cid:durableId="2093891388">
    <w:abstractNumId w:val="38"/>
  </w:num>
  <w:num w:numId="24" w16cid:durableId="460732927">
    <w:abstractNumId w:val="41"/>
  </w:num>
  <w:num w:numId="25" w16cid:durableId="347565083">
    <w:abstractNumId w:val="35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1388208">
    <w:abstractNumId w:val="25"/>
  </w:num>
  <w:num w:numId="27" w16cid:durableId="897713242">
    <w:abstractNumId w:val="12"/>
  </w:num>
  <w:num w:numId="28" w16cid:durableId="1998071456">
    <w:abstractNumId w:val="27"/>
  </w:num>
  <w:num w:numId="29" w16cid:durableId="327488698">
    <w:abstractNumId w:val="49"/>
  </w:num>
  <w:num w:numId="30" w16cid:durableId="1952280115">
    <w:abstractNumId w:val="40"/>
  </w:num>
  <w:num w:numId="31" w16cid:durableId="55130490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21354393">
    <w:abstractNumId w:val="14"/>
  </w:num>
  <w:num w:numId="33" w16cid:durableId="815727130">
    <w:abstractNumId w:val="32"/>
  </w:num>
  <w:num w:numId="34" w16cid:durableId="139102840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4800507">
    <w:abstractNumId w:val="3"/>
  </w:num>
  <w:num w:numId="36" w16cid:durableId="1952280960">
    <w:abstractNumId w:val="51"/>
  </w:num>
  <w:num w:numId="37" w16cid:durableId="439103445">
    <w:abstractNumId w:val="1"/>
  </w:num>
  <w:num w:numId="38" w16cid:durableId="1644391201">
    <w:abstractNumId w:val="52"/>
  </w:num>
  <w:num w:numId="39" w16cid:durableId="890657612">
    <w:abstractNumId w:val="36"/>
  </w:num>
  <w:num w:numId="40" w16cid:durableId="940986473">
    <w:abstractNumId w:val="6"/>
  </w:num>
  <w:num w:numId="41" w16cid:durableId="1882668446">
    <w:abstractNumId w:val="44"/>
  </w:num>
  <w:num w:numId="42" w16cid:durableId="1111053212">
    <w:abstractNumId w:val="28"/>
  </w:num>
  <w:num w:numId="43" w16cid:durableId="994070253">
    <w:abstractNumId w:val="2"/>
  </w:num>
  <w:num w:numId="44" w16cid:durableId="348727577">
    <w:abstractNumId w:val="34"/>
  </w:num>
  <w:num w:numId="45" w16cid:durableId="1384449723">
    <w:abstractNumId w:val="50"/>
  </w:num>
  <w:num w:numId="46" w16cid:durableId="1979872119">
    <w:abstractNumId w:val="17"/>
  </w:num>
  <w:num w:numId="47" w16cid:durableId="1082532093">
    <w:abstractNumId w:val="39"/>
  </w:num>
  <w:num w:numId="48" w16cid:durableId="696930595">
    <w:abstractNumId w:val="45"/>
  </w:num>
  <w:num w:numId="49" w16cid:durableId="876048940">
    <w:abstractNumId w:val="8"/>
  </w:num>
  <w:num w:numId="50" w16cid:durableId="1959137036">
    <w:abstractNumId w:val="31"/>
  </w:num>
  <w:num w:numId="51" w16cid:durableId="332686936">
    <w:abstractNumId w:val="23"/>
  </w:num>
  <w:num w:numId="52" w16cid:durableId="595290401">
    <w:abstractNumId w:val="46"/>
  </w:num>
  <w:num w:numId="53" w16cid:durableId="131599278">
    <w:abstractNumId w:val="29"/>
  </w:num>
  <w:num w:numId="54" w16cid:durableId="181743095">
    <w:abstractNumId w:val="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12"/>
    <w:rsid w:val="000120F6"/>
    <w:rsid w:val="00012454"/>
    <w:rsid w:val="00013371"/>
    <w:rsid w:val="00014101"/>
    <w:rsid w:val="00014C03"/>
    <w:rsid w:val="000156CA"/>
    <w:rsid w:val="000179A5"/>
    <w:rsid w:val="00021BA3"/>
    <w:rsid w:val="000230A6"/>
    <w:rsid w:val="00024400"/>
    <w:rsid w:val="00024F67"/>
    <w:rsid w:val="00026537"/>
    <w:rsid w:val="00026D5D"/>
    <w:rsid w:val="0003022E"/>
    <w:rsid w:val="00030500"/>
    <w:rsid w:val="00030EC1"/>
    <w:rsid w:val="00033FCD"/>
    <w:rsid w:val="0003451D"/>
    <w:rsid w:val="00036DB7"/>
    <w:rsid w:val="00036FFC"/>
    <w:rsid w:val="000371C6"/>
    <w:rsid w:val="0004042E"/>
    <w:rsid w:val="00042AFD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821C0"/>
    <w:rsid w:val="00082851"/>
    <w:rsid w:val="0008367C"/>
    <w:rsid w:val="0008405E"/>
    <w:rsid w:val="00086E8A"/>
    <w:rsid w:val="00087D77"/>
    <w:rsid w:val="000901C3"/>
    <w:rsid w:val="000933A6"/>
    <w:rsid w:val="00094502"/>
    <w:rsid w:val="00094601"/>
    <w:rsid w:val="00094F1F"/>
    <w:rsid w:val="000950BA"/>
    <w:rsid w:val="000953D5"/>
    <w:rsid w:val="00095485"/>
    <w:rsid w:val="000A03FC"/>
    <w:rsid w:val="000A3CBA"/>
    <w:rsid w:val="000A4A34"/>
    <w:rsid w:val="000A545C"/>
    <w:rsid w:val="000A6F82"/>
    <w:rsid w:val="000A737D"/>
    <w:rsid w:val="000B2956"/>
    <w:rsid w:val="000B42A0"/>
    <w:rsid w:val="000B56D7"/>
    <w:rsid w:val="000C0EC0"/>
    <w:rsid w:val="000C4D24"/>
    <w:rsid w:val="000C51A3"/>
    <w:rsid w:val="000C5F28"/>
    <w:rsid w:val="000C63D7"/>
    <w:rsid w:val="000C705A"/>
    <w:rsid w:val="000C7577"/>
    <w:rsid w:val="000D024B"/>
    <w:rsid w:val="000D0D90"/>
    <w:rsid w:val="000D4BAA"/>
    <w:rsid w:val="000D6315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849"/>
    <w:rsid w:val="00101EA8"/>
    <w:rsid w:val="001021DE"/>
    <w:rsid w:val="00102E56"/>
    <w:rsid w:val="00103626"/>
    <w:rsid w:val="00103D63"/>
    <w:rsid w:val="00105184"/>
    <w:rsid w:val="0010552E"/>
    <w:rsid w:val="0010660A"/>
    <w:rsid w:val="001105B3"/>
    <w:rsid w:val="00110908"/>
    <w:rsid w:val="00116EBF"/>
    <w:rsid w:val="00124690"/>
    <w:rsid w:val="00124DF6"/>
    <w:rsid w:val="001252B7"/>
    <w:rsid w:val="00126C81"/>
    <w:rsid w:val="00130D01"/>
    <w:rsid w:val="00132F89"/>
    <w:rsid w:val="00134F03"/>
    <w:rsid w:val="00136C2F"/>
    <w:rsid w:val="00137E5A"/>
    <w:rsid w:val="00141B7B"/>
    <w:rsid w:val="001456C7"/>
    <w:rsid w:val="001465BD"/>
    <w:rsid w:val="0014745F"/>
    <w:rsid w:val="00152028"/>
    <w:rsid w:val="00152493"/>
    <w:rsid w:val="00153A3E"/>
    <w:rsid w:val="00153B8E"/>
    <w:rsid w:val="00154171"/>
    <w:rsid w:val="00156555"/>
    <w:rsid w:val="00157A3F"/>
    <w:rsid w:val="0016192A"/>
    <w:rsid w:val="00162E29"/>
    <w:rsid w:val="00163A11"/>
    <w:rsid w:val="0016607E"/>
    <w:rsid w:val="00166E27"/>
    <w:rsid w:val="001670FD"/>
    <w:rsid w:val="00167F55"/>
    <w:rsid w:val="001726C5"/>
    <w:rsid w:val="001731A6"/>
    <w:rsid w:val="00173D2B"/>
    <w:rsid w:val="0017577A"/>
    <w:rsid w:val="00180831"/>
    <w:rsid w:val="001812AD"/>
    <w:rsid w:val="00184B02"/>
    <w:rsid w:val="001902F2"/>
    <w:rsid w:val="001919AF"/>
    <w:rsid w:val="00192981"/>
    <w:rsid w:val="0019369A"/>
    <w:rsid w:val="00193BDD"/>
    <w:rsid w:val="001A031F"/>
    <w:rsid w:val="001A1102"/>
    <w:rsid w:val="001A278A"/>
    <w:rsid w:val="001A2D5E"/>
    <w:rsid w:val="001A3015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3392"/>
    <w:rsid w:val="001C68AC"/>
    <w:rsid w:val="001C78CB"/>
    <w:rsid w:val="001D40B9"/>
    <w:rsid w:val="001D6037"/>
    <w:rsid w:val="001E351C"/>
    <w:rsid w:val="001E6B3B"/>
    <w:rsid w:val="001F2CD5"/>
    <w:rsid w:val="001F33F7"/>
    <w:rsid w:val="001F5A35"/>
    <w:rsid w:val="00200B28"/>
    <w:rsid w:val="0020301C"/>
    <w:rsid w:val="0020389E"/>
    <w:rsid w:val="00204578"/>
    <w:rsid w:val="0020533B"/>
    <w:rsid w:val="00205B96"/>
    <w:rsid w:val="00207C60"/>
    <w:rsid w:val="002111B0"/>
    <w:rsid w:val="002129BA"/>
    <w:rsid w:val="002141F4"/>
    <w:rsid w:val="00216D74"/>
    <w:rsid w:val="00216DD4"/>
    <w:rsid w:val="0021724B"/>
    <w:rsid w:val="002204B5"/>
    <w:rsid w:val="00221E68"/>
    <w:rsid w:val="0022793A"/>
    <w:rsid w:val="00230464"/>
    <w:rsid w:val="002332A5"/>
    <w:rsid w:val="0023339A"/>
    <w:rsid w:val="00233513"/>
    <w:rsid w:val="00234303"/>
    <w:rsid w:val="002345A7"/>
    <w:rsid w:val="002370DC"/>
    <w:rsid w:val="002372CA"/>
    <w:rsid w:val="0024039C"/>
    <w:rsid w:val="002416EE"/>
    <w:rsid w:val="0024384B"/>
    <w:rsid w:val="0024482A"/>
    <w:rsid w:val="00246924"/>
    <w:rsid w:val="0024783B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39BD"/>
    <w:rsid w:val="00265EE0"/>
    <w:rsid w:val="00272C33"/>
    <w:rsid w:val="0027332D"/>
    <w:rsid w:val="00275413"/>
    <w:rsid w:val="00277FA7"/>
    <w:rsid w:val="00286757"/>
    <w:rsid w:val="0029035C"/>
    <w:rsid w:val="00290888"/>
    <w:rsid w:val="0029091F"/>
    <w:rsid w:val="00290C94"/>
    <w:rsid w:val="00291CA3"/>
    <w:rsid w:val="00297C53"/>
    <w:rsid w:val="002A1409"/>
    <w:rsid w:val="002A2BFF"/>
    <w:rsid w:val="002A392E"/>
    <w:rsid w:val="002A4198"/>
    <w:rsid w:val="002B2F21"/>
    <w:rsid w:val="002B51D4"/>
    <w:rsid w:val="002C1C48"/>
    <w:rsid w:val="002C1F1C"/>
    <w:rsid w:val="002C269C"/>
    <w:rsid w:val="002C2DA9"/>
    <w:rsid w:val="002C4851"/>
    <w:rsid w:val="002C6F6C"/>
    <w:rsid w:val="002C7BAF"/>
    <w:rsid w:val="002D02C6"/>
    <w:rsid w:val="002D07D6"/>
    <w:rsid w:val="002D0BA4"/>
    <w:rsid w:val="002D13A6"/>
    <w:rsid w:val="002D3FDA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094B"/>
    <w:rsid w:val="002F234C"/>
    <w:rsid w:val="002F34FD"/>
    <w:rsid w:val="002F46C7"/>
    <w:rsid w:val="002F561F"/>
    <w:rsid w:val="002F58A8"/>
    <w:rsid w:val="002F6B3B"/>
    <w:rsid w:val="0030128D"/>
    <w:rsid w:val="003016A6"/>
    <w:rsid w:val="00302496"/>
    <w:rsid w:val="0030441F"/>
    <w:rsid w:val="0030460B"/>
    <w:rsid w:val="00305225"/>
    <w:rsid w:val="00306282"/>
    <w:rsid w:val="003073D1"/>
    <w:rsid w:val="0031187C"/>
    <w:rsid w:val="00313371"/>
    <w:rsid w:val="00314483"/>
    <w:rsid w:val="0031497D"/>
    <w:rsid w:val="00316A33"/>
    <w:rsid w:val="003170BA"/>
    <w:rsid w:val="0031713E"/>
    <w:rsid w:val="003232D5"/>
    <w:rsid w:val="00323423"/>
    <w:rsid w:val="003241DE"/>
    <w:rsid w:val="00326C74"/>
    <w:rsid w:val="00330FA9"/>
    <w:rsid w:val="00336609"/>
    <w:rsid w:val="00342124"/>
    <w:rsid w:val="0034324E"/>
    <w:rsid w:val="003443BF"/>
    <w:rsid w:val="0034470A"/>
    <w:rsid w:val="00347A9D"/>
    <w:rsid w:val="00350C39"/>
    <w:rsid w:val="00352130"/>
    <w:rsid w:val="00352C3A"/>
    <w:rsid w:val="00352C3F"/>
    <w:rsid w:val="00353211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41AC"/>
    <w:rsid w:val="003710BB"/>
    <w:rsid w:val="003710E3"/>
    <w:rsid w:val="00374B77"/>
    <w:rsid w:val="003808F6"/>
    <w:rsid w:val="00381858"/>
    <w:rsid w:val="00386F82"/>
    <w:rsid w:val="00387CEC"/>
    <w:rsid w:val="00390CBC"/>
    <w:rsid w:val="003915CE"/>
    <w:rsid w:val="00391E6B"/>
    <w:rsid w:val="003925AE"/>
    <w:rsid w:val="0039264D"/>
    <w:rsid w:val="00392F6F"/>
    <w:rsid w:val="00394C2D"/>
    <w:rsid w:val="003957FD"/>
    <w:rsid w:val="00395C65"/>
    <w:rsid w:val="00397C44"/>
    <w:rsid w:val="003A058D"/>
    <w:rsid w:val="003A1034"/>
    <w:rsid w:val="003A197E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3E6A"/>
    <w:rsid w:val="003D4E41"/>
    <w:rsid w:val="003D4E8B"/>
    <w:rsid w:val="003D6FBC"/>
    <w:rsid w:val="003E051A"/>
    <w:rsid w:val="003E0D02"/>
    <w:rsid w:val="003E23C3"/>
    <w:rsid w:val="003E2EC6"/>
    <w:rsid w:val="003E4ECC"/>
    <w:rsid w:val="003E7A1E"/>
    <w:rsid w:val="003F061C"/>
    <w:rsid w:val="003F44EA"/>
    <w:rsid w:val="003F552F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4E2D"/>
    <w:rsid w:val="00417179"/>
    <w:rsid w:val="00420520"/>
    <w:rsid w:val="00420FFC"/>
    <w:rsid w:val="0042112A"/>
    <w:rsid w:val="0042303E"/>
    <w:rsid w:val="004303D5"/>
    <w:rsid w:val="00431AB4"/>
    <w:rsid w:val="00431B58"/>
    <w:rsid w:val="004329BB"/>
    <w:rsid w:val="00433593"/>
    <w:rsid w:val="004339DE"/>
    <w:rsid w:val="00433F28"/>
    <w:rsid w:val="00436B00"/>
    <w:rsid w:val="0044245D"/>
    <w:rsid w:val="00443657"/>
    <w:rsid w:val="0044473A"/>
    <w:rsid w:val="00446013"/>
    <w:rsid w:val="004508E8"/>
    <w:rsid w:val="00450999"/>
    <w:rsid w:val="004511D4"/>
    <w:rsid w:val="00451D8F"/>
    <w:rsid w:val="00453EC5"/>
    <w:rsid w:val="00455349"/>
    <w:rsid w:val="0045626D"/>
    <w:rsid w:val="00456592"/>
    <w:rsid w:val="0045734C"/>
    <w:rsid w:val="00457BA8"/>
    <w:rsid w:val="00457F24"/>
    <w:rsid w:val="004601B5"/>
    <w:rsid w:val="0046061F"/>
    <w:rsid w:val="00460D26"/>
    <w:rsid w:val="004616A2"/>
    <w:rsid w:val="0046602D"/>
    <w:rsid w:val="004671EB"/>
    <w:rsid w:val="00467642"/>
    <w:rsid w:val="004679C6"/>
    <w:rsid w:val="0047047B"/>
    <w:rsid w:val="0047247D"/>
    <w:rsid w:val="00476C07"/>
    <w:rsid w:val="004806F5"/>
    <w:rsid w:val="00482A42"/>
    <w:rsid w:val="00482C7A"/>
    <w:rsid w:val="00485DA4"/>
    <w:rsid w:val="00493550"/>
    <w:rsid w:val="00493556"/>
    <w:rsid w:val="004941C3"/>
    <w:rsid w:val="00496169"/>
    <w:rsid w:val="004A4653"/>
    <w:rsid w:val="004A62A3"/>
    <w:rsid w:val="004B5CAF"/>
    <w:rsid w:val="004B70ED"/>
    <w:rsid w:val="004B7DCA"/>
    <w:rsid w:val="004C1EFF"/>
    <w:rsid w:val="004C26B8"/>
    <w:rsid w:val="004C4413"/>
    <w:rsid w:val="004D1913"/>
    <w:rsid w:val="004D49FC"/>
    <w:rsid w:val="004D6CC3"/>
    <w:rsid w:val="004D7D77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835"/>
    <w:rsid w:val="00503F0F"/>
    <w:rsid w:val="005079A6"/>
    <w:rsid w:val="00512058"/>
    <w:rsid w:val="00512EE7"/>
    <w:rsid w:val="00513428"/>
    <w:rsid w:val="00513F7D"/>
    <w:rsid w:val="00516AD6"/>
    <w:rsid w:val="005203B6"/>
    <w:rsid w:val="00522681"/>
    <w:rsid w:val="00523AF1"/>
    <w:rsid w:val="0052439A"/>
    <w:rsid w:val="00524A42"/>
    <w:rsid w:val="0053102E"/>
    <w:rsid w:val="00533414"/>
    <w:rsid w:val="00533B39"/>
    <w:rsid w:val="00533F20"/>
    <w:rsid w:val="005340CD"/>
    <w:rsid w:val="00536588"/>
    <w:rsid w:val="005376B2"/>
    <w:rsid w:val="00537F8B"/>
    <w:rsid w:val="00541E03"/>
    <w:rsid w:val="00545780"/>
    <w:rsid w:val="00547D3B"/>
    <w:rsid w:val="0055626D"/>
    <w:rsid w:val="00556598"/>
    <w:rsid w:val="005603C7"/>
    <w:rsid w:val="00561D91"/>
    <w:rsid w:val="00563DCC"/>
    <w:rsid w:val="00564C34"/>
    <w:rsid w:val="005651B7"/>
    <w:rsid w:val="00565E47"/>
    <w:rsid w:val="005663B5"/>
    <w:rsid w:val="00567694"/>
    <w:rsid w:val="00570219"/>
    <w:rsid w:val="00572473"/>
    <w:rsid w:val="00574074"/>
    <w:rsid w:val="005748A1"/>
    <w:rsid w:val="00583998"/>
    <w:rsid w:val="00587CC7"/>
    <w:rsid w:val="00590B0F"/>
    <w:rsid w:val="005949EF"/>
    <w:rsid w:val="00595A59"/>
    <w:rsid w:val="00596071"/>
    <w:rsid w:val="0059CA06"/>
    <w:rsid w:val="005A14BD"/>
    <w:rsid w:val="005A1928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06"/>
    <w:rsid w:val="005B67D4"/>
    <w:rsid w:val="005B6871"/>
    <w:rsid w:val="005C1E27"/>
    <w:rsid w:val="005C2CD2"/>
    <w:rsid w:val="005C4C99"/>
    <w:rsid w:val="005C4F8A"/>
    <w:rsid w:val="005C53EB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50D4"/>
    <w:rsid w:val="005F5B51"/>
    <w:rsid w:val="005F6FBB"/>
    <w:rsid w:val="005F77C1"/>
    <w:rsid w:val="00603DC6"/>
    <w:rsid w:val="00604947"/>
    <w:rsid w:val="00604D1E"/>
    <w:rsid w:val="0060578F"/>
    <w:rsid w:val="006106BE"/>
    <w:rsid w:val="006111A3"/>
    <w:rsid w:val="0061130E"/>
    <w:rsid w:val="0061572C"/>
    <w:rsid w:val="006160C2"/>
    <w:rsid w:val="00616131"/>
    <w:rsid w:val="006172FA"/>
    <w:rsid w:val="00620114"/>
    <w:rsid w:val="00620CB8"/>
    <w:rsid w:val="00621A74"/>
    <w:rsid w:val="006235AB"/>
    <w:rsid w:val="0062454D"/>
    <w:rsid w:val="00625A01"/>
    <w:rsid w:val="006261C0"/>
    <w:rsid w:val="00627230"/>
    <w:rsid w:val="0063160C"/>
    <w:rsid w:val="00631F4B"/>
    <w:rsid w:val="006335CE"/>
    <w:rsid w:val="006340E1"/>
    <w:rsid w:val="00635D1A"/>
    <w:rsid w:val="00635DB4"/>
    <w:rsid w:val="00635EF5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5C2A"/>
    <w:rsid w:val="006602A8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6901"/>
    <w:rsid w:val="00684F02"/>
    <w:rsid w:val="00685B66"/>
    <w:rsid w:val="00685E44"/>
    <w:rsid w:val="006926CE"/>
    <w:rsid w:val="006A11D5"/>
    <w:rsid w:val="006A16A6"/>
    <w:rsid w:val="006A16DB"/>
    <w:rsid w:val="006A22EB"/>
    <w:rsid w:val="006A795F"/>
    <w:rsid w:val="006B00D2"/>
    <w:rsid w:val="006B0396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6DB7"/>
    <w:rsid w:val="006C7173"/>
    <w:rsid w:val="006C7501"/>
    <w:rsid w:val="006C763F"/>
    <w:rsid w:val="006C7E99"/>
    <w:rsid w:val="006D0C29"/>
    <w:rsid w:val="006D24E8"/>
    <w:rsid w:val="006D4F2D"/>
    <w:rsid w:val="006E0A30"/>
    <w:rsid w:val="006E7141"/>
    <w:rsid w:val="006E726A"/>
    <w:rsid w:val="006E7594"/>
    <w:rsid w:val="006F3125"/>
    <w:rsid w:val="006F3CFB"/>
    <w:rsid w:val="006F4B7D"/>
    <w:rsid w:val="00700DB4"/>
    <w:rsid w:val="00700EB4"/>
    <w:rsid w:val="007025AA"/>
    <w:rsid w:val="007036AE"/>
    <w:rsid w:val="00704981"/>
    <w:rsid w:val="007064C3"/>
    <w:rsid w:val="00706DBE"/>
    <w:rsid w:val="007076A9"/>
    <w:rsid w:val="00710A0B"/>
    <w:rsid w:val="007116C5"/>
    <w:rsid w:val="007117B5"/>
    <w:rsid w:val="00711B6F"/>
    <w:rsid w:val="00712C31"/>
    <w:rsid w:val="00712E0C"/>
    <w:rsid w:val="00713679"/>
    <w:rsid w:val="00715D20"/>
    <w:rsid w:val="007169CF"/>
    <w:rsid w:val="00722B2B"/>
    <w:rsid w:val="00722BC5"/>
    <w:rsid w:val="00723BAE"/>
    <w:rsid w:val="00723D75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2D0B"/>
    <w:rsid w:val="00743CE0"/>
    <w:rsid w:val="0074421E"/>
    <w:rsid w:val="0074497A"/>
    <w:rsid w:val="00745BDA"/>
    <w:rsid w:val="00750741"/>
    <w:rsid w:val="0075183E"/>
    <w:rsid w:val="00751EC9"/>
    <w:rsid w:val="00753375"/>
    <w:rsid w:val="007533C6"/>
    <w:rsid w:val="007533EB"/>
    <w:rsid w:val="0075452F"/>
    <w:rsid w:val="00755D2C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80"/>
    <w:rsid w:val="007A4A11"/>
    <w:rsid w:val="007A6BE3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1314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7F739C"/>
    <w:rsid w:val="00800179"/>
    <w:rsid w:val="00800A44"/>
    <w:rsid w:val="00801328"/>
    <w:rsid w:val="00802DE2"/>
    <w:rsid w:val="008032D0"/>
    <w:rsid w:val="00807AFC"/>
    <w:rsid w:val="00807C4D"/>
    <w:rsid w:val="0081081B"/>
    <w:rsid w:val="00810F15"/>
    <w:rsid w:val="00816984"/>
    <w:rsid w:val="00817550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4340A"/>
    <w:rsid w:val="00844D0C"/>
    <w:rsid w:val="0084599C"/>
    <w:rsid w:val="00851D78"/>
    <w:rsid w:val="0085229A"/>
    <w:rsid w:val="00854A9E"/>
    <w:rsid w:val="00855CAC"/>
    <w:rsid w:val="00856831"/>
    <w:rsid w:val="00860721"/>
    <w:rsid w:val="0086199E"/>
    <w:rsid w:val="00861B92"/>
    <w:rsid w:val="00863A0A"/>
    <w:rsid w:val="00864617"/>
    <w:rsid w:val="00870C70"/>
    <w:rsid w:val="00871B2F"/>
    <w:rsid w:val="00871D3E"/>
    <w:rsid w:val="00873A6E"/>
    <w:rsid w:val="008740E0"/>
    <w:rsid w:val="00874609"/>
    <w:rsid w:val="00874982"/>
    <w:rsid w:val="008750EA"/>
    <w:rsid w:val="008764B1"/>
    <w:rsid w:val="00876E8E"/>
    <w:rsid w:val="00885362"/>
    <w:rsid w:val="00885626"/>
    <w:rsid w:val="00891826"/>
    <w:rsid w:val="008919F8"/>
    <w:rsid w:val="0089784C"/>
    <w:rsid w:val="00898ADE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21"/>
    <w:rsid w:val="008A484F"/>
    <w:rsid w:val="008A4909"/>
    <w:rsid w:val="008A56EF"/>
    <w:rsid w:val="008B02C6"/>
    <w:rsid w:val="008B0E58"/>
    <w:rsid w:val="008B447A"/>
    <w:rsid w:val="008B5D0F"/>
    <w:rsid w:val="008B620A"/>
    <w:rsid w:val="008C0593"/>
    <w:rsid w:val="008C1630"/>
    <w:rsid w:val="008C16CD"/>
    <w:rsid w:val="008C25CB"/>
    <w:rsid w:val="008C6B85"/>
    <w:rsid w:val="008C6E12"/>
    <w:rsid w:val="008D05CC"/>
    <w:rsid w:val="008D122C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47CF"/>
    <w:rsid w:val="008F4DBB"/>
    <w:rsid w:val="008F5BF1"/>
    <w:rsid w:val="009018D2"/>
    <w:rsid w:val="00902F5A"/>
    <w:rsid w:val="00903144"/>
    <w:rsid w:val="009071C9"/>
    <w:rsid w:val="00907518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4179E"/>
    <w:rsid w:val="0094394C"/>
    <w:rsid w:val="00945C2B"/>
    <w:rsid w:val="00947180"/>
    <w:rsid w:val="00950E23"/>
    <w:rsid w:val="00951462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24EC"/>
    <w:rsid w:val="00966057"/>
    <w:rsid w:val="009701F1"/>
    <w:rsid w:val="00971330"/>
    <w:rsid w:val="00971E6F"/>
    <w:rsid w:val="009732D4"/>
    <w:rsid w:val="00973D02"/>
    <w:rsid w:val="00974164"/>
    <w:rsid w:val="00980A76"/>
    <w:rsid w:val="00981260"/>
    <w:rsid w:val="00981C01"/>
    <w:rsid w:val="009823D9"/>
    <w:rsid w:val="00986C74"/>
    <w:rsid w:val="0099071F"/>
    <w:rsid w:val="009919F5"/>
    <w:rsid w:val="00991D6D"/>
    <w:rsid w:val="00997B40"/>
    <w:rsid w:val="009A00B6"/>
    <w:rsid w:val="009A073B"/>
    <w:rsid w:val="009A0F8B"/>
    <w:rsid w:val="009A1F36"/>
    <w:rsid w:val="009A2A6B"/>
    <w:rsid w:val="009A4DB1"/>
    <w:rsid w:val="009A5FE8"/>
    <w:rsid w:val="009B1EBA"/>
    <w:rsid w:val="009B6C44"/>
    <w:rsid w:val="009C0D0A"/>
    <w:rsid w:val="009C25FC"/>
    <w:rsid w:val="009C2789"/>
    <w:rsid w:val="009C4344"/>
    <w:rsid w:val="009C772D"/>
    <w:rsid w:val="009D0CC7"/>
    <w:rsid w:val="009D129D"/>
    <w:rsid w:val="009D7F67"/>
    <w:rsid w:val="009E01CA"/>
    <w:rsid w:val="009E1B0A"/>
    <w:rsid w:val="009E2BB6"/>
    <w:rsid w:val="009E5827"/>
    <w:rsid w:val="009E720B"/>
    <w:rsid w:val="009F0CF1"/>
    <w:rsid w:val="009F1332"/>
    <w:rsid w:val="009F558B"/>
    <w:rsid w:val="009F5C15"/>
    <w:rsid w:val="009F6F01"/>
    <w:rsid w:val="009F6F28"/>
    <w:rsid w:val="00A031C4"/>
    <w:rsid w:val="00A03930"/>
    <w:rsid w:val="00A06645"/>
    <w:rsid w:val="00A1269C"/>
    <w:rsid w:val="00A130E9"/>
    <w:rsid w:val="00A135A9"/>
    <w:rsid w:val="00A14641"/>
    <w:rsid w:val="00A14A09"/>
    <w:rsid w:val="00A16AF8"/>
    <w:rsid w:val="00A17240"/>
    <w:rsid w:val="00A2215F"/>
    <w:rsid w:val="00A224B0"/>
    <w:rsid w:val="00A307D5"/>
    <w:rsid w:val="00A31E98"/>
    <w:rsid w:val="00A3318C"/>
    <w:rsid w:val="00A334F1"/>
    <w:rsid w:val="00A357E7"/>
    <w:rsid w:val="00A41851"/>
    <w:rsid w:val="00A41C66"/>
    <w:rsid w:val="00A43F53"/>
    <w:rsid w:val="00A44A98"/>
    <w:rsid w:val="00A454D4"/>
    <w:rsid w:val="00A479F2"/>
    <w:rsid w:val="00A51390"/>
    <w:rsid w:val="00A52078"/>
    <w:rsid w:val="00A550F5"/>
    <w:rsid w:val="00A561DD"/>
    <w:rsid w:val="00A5624A"/>
    <w:rsid w:val="00A60EF8"/>
    <w:rsid w:val="00A628C6"/>
    <w:rsid w:val="00A6552D"/>
    <w:rsid w:val="00A674AB"/>
    <w:rsid w:val="00A76BD6"/>
    <w:rsid w:val="00A7718D"/>
    <w:rsid w:val="00A774EA"/>
    <w:rsid w:val="00A808CF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32D1"/>
    <w:rsid w:val="00AF35C2"/>
    <w:rsid w:val="00AF3D6B"/>
    <w:rsid w:val="00AF4F09"/>
    <w:rsid w:val="00AF50F1"/>
    <w:rsid w:val="00AF6BBA"/>
    <w:rsid w:val="00AF6CF8"/>
    <w:rsid w:val="00B03FC3"/>
    <w:rsid w:val="00B058AF"/>
    <w:rsid w:val="00B06E52"/>
    <w:rsid w:val="00B073BE"/>
    <w:rsid w:val="00B1364B"/>
    <w:rsid w:val="00B141BC"/>
    <w:rsid w:val="00B15A7B"/>
    <w:rsid w:val="00B17496"/>
    <w:rsid w:val="00B17556"/>
    <w:rsid w:val="00B17A8F"/>
    <w:rsid w:val="00B230DF"/>
    <w:rsid w:val="00B23A4D"/>
    <w:rsid w:val="00B23A91"/>
    <w:rsid w:val="00B23E78"/>
    <w:rsid w:val="00B2745A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678"/>
    <w:rsid w:val="00B52E93"/>
    <w:rsid w:val="00B52F43"/>
    <w:rsid w:val="00B54656"/>
    <w:rsid w:val="00B54927"/>
    <w:rsid w:val="00B56C1C"/>
    <w:rsid w:val="00B57516"/>
    <w:rsid w:val="00B60A2A"/>
    <w:rsid w:val="00B6135F"/>
    <w:rsid w:val="00B63244"/>
    <w:rsid w:val="00B63298"/>
    <w:rsid w:val="00B64632"/>
    <w:rsid w:val="00B66600"/>
    <w:rsid w:val="00B67885"/>
    <w:rsid w:val="00B73AB6"/>
    <w:rsid w:val="00B772FE"/>
    <w:rsid w:val="00B77604"/>
    <w:rsid w:val="00B778D9"/>
    <w:rsid w:val="00B803E9"/>
    <w:rsid w:val="00B87BF2"/>
    <w:rsid w:val="00B90650"/>
    <w:rsid w:val="00B907DE"/>
    <w:rsid w:val="00B9186A"/>
    <w:rsid w:val="00B919BA"/>
    <w:rsid w:val="00B94CF7"/>
    <w:rsid w:val="00B96009"/>
    <w:rsid w:val="00BA28B9"/>
    <w:rsid w:val="00BA375B"/>
    <w:rsid w:val="00BA3B0D"/>
    <w:rsid w:val="00BA3B9D"/>
    <w:rsid w:val="00BA66AF"/>
    <w:rsid w:val="00BA6D85"/>
    <w:rsid w:val="00BB065D"/>
    <w:rsid w:val="00BB23CF"/>
    <w:rsid w:val="00BB2E1B"/>
    <w:rsid w:val="00BB3108"/>
    <w:rsid w:val="00BB7BFA"/>
    <w:rsid w:val="00BB7E1F"/>
    <w:rsid w:val="00BC1940"/>
    <w:rsid w:val="00BC1EDE"/>
    <w:rsid w:val="00BC2060"/>
    <w:rsid w:val="00BC5423"/>
    <w:rsid w:val="00BC6218"/>
    <w:rsid w:val="00BC76C1"/>
    <w:rsid w:val="00BD20B7"/>
    <w:rsid w:val="00BD2117"/>
    <w:rsid w:val="00BD4649"/>
    <w:rsid w:val="00BD4A24"/>
    <w:rsid w:val="00BD4B72"/>
    <w:rsid w:val="00BE08F8"/>
    <w:rsid w:val="00BE0BA9"/>
    <w:rsid w:val="00BE331E"/>
    <w:rsid w:val="00BE340C"/>
    <w:rsid w:val="00BE6D4F"/>
    <w:rsid w:val="00BE6F0A"/>
    <w:rsid w:val="00BE77A0"/>
    <w:rsid w:val="00BF4124"/>
    <w:rsid w:val="00BF45A0"/>
    <w:rsid w:val="00BF5D44"/>
    <w:rsid w:val="00C025D4"/>
    <w:rsid w:val="00C073BE"/>
    <w:rsid w:val="00C10354"/>
    <w:rsid w:val="00C10535"/>
    <w:rsid w:val="00C11170"/>
    <w:rsid w:val="00C13200"/>
    <w:rsid w:val="00C132EB"/>
    <w:rsid w:val="00C1399B"/>
    <w:rsid w:val="00C1607E"/>
    <w:rsid w:val="00C17232"/>
    <w:rsid w:val="00C202FF"/>
    <w:rsid w:val="00C21B8C"/>
    <w:rsid w:val="00C225BF"/>
    <w:rsid w:val="00C230FA"/>
    <w:rsid w:val="00C233B8"/>
    <w:rsid w:val="00C25F2B"/>
    <w:rsid w:val="00C27471"/>
    <w:rsid w:val="00C309BD"/>
    <w:rsid w:val="00C3382C"/>
    <w:rsid w:val="00C365C4"/>
    <w:rsid w:val="00C419DC"/>
    <w:rsid w:val="00C44A04"/>
    <w:rsid w:val="00C44C3E"/>
    <w:rsid w:val="00C47316"/>
    <w:rsid w:val="00C47838"/>
    <w:rsid w:val="00C47CA2"/>
    <w:rsid w:val="00C51847"/>
    <w:rsid w:val="00C52E83"/>
    <w:rsid w:val="00C546F4"/>
    <w:rsid w:val="00C546FB"/>
    <w:rsid w:val="00C55E8D"/>
    <w:rsid w:val="00C55FA4"/>
    <w:rsid w:val="00C620F6"/>
    <w:rsid w:val="00C65F21"/>
    <w:rsid w:val="00C67659"/>
    <w:rsid w:val="00C71E8A"/>
    <w:rsid w:val="00C73731"/>
    <w:rsid w:val="00C7582B"/>
    <w:rsid w:val="00C77B10"/>
    <w:rsid w:val="00C83374"/>
    <w:rsid w:val="00C83BBB"/>
    <w:rsid w:val="00C83C28"/>
    <w:rsid w:val="00C84116"/>
    <w:rsid w:val="00C84D21"/>
    <w:rsid w:val="00C86FE3"/>
    <w:rsid w:val="00C901D3"/>
    <w:rsid w:val="00C901DD"/>
    <w:rsid w:val="00C90263"/>
    <w:rsid w:val="00C902A0"/>
    <w:rsid w:val="00C936AB"/>
    <w:rsid w:val="00CA36DE"/>
    <w:rsid w:val="00CB0276"/>
    <w:rsid w:val="00CB190B"/>
    <w:rsid w:val="00CB2FBD"/>
    <w:rsid w:val="00CB2FC0"/>
    <w:rsid w:val="00CB533C"/>
    <w:rsid w:val="00CB6473"/>
    <w:rsid w:val="00CB672B"/>
    <w:rsid w:val="00CB6F52"/>
    <w:rsid w:val="00CB7274"/>
    <w:rsid w:val="00CC29A9"/>
    <w:rsid w:val="00CC568A"/>
    <w:rsid w:val="00CC5E72"/>
    <w:rsid w:val="00CC70C4"/>
    <w:rsid w:val="00CD075A"/>
    <w:rsid w:val="00CD107C"/>
    <w:rsid w:val="00CD17DF"/>
    <w:rsid w:val="00CD3DFC"/>
    <w:rsid w:val="00CD4848"/>
    <w:rsid w:val="00CD62DC"/>
    <w:rsid w:val="00CD64F9"/>
    <w:rsid w:val="00CE02E3"/>
    <w:rsid w:val="00CE07FC"/>
    <w:rsid w:val="00CE094C"/>
    <w:rsid w:val="00CF2196"/>
    <w:rsid w:val="00CF489F"/>
    <w:rsid w:val="00CF4E47"/>
    <w:rsid w:val="00CF50B5"/>
    <w:rsid w:val="00D01767"/>
    <w:rsid w:val="00D0528B"/>
    <w:rsid w:val="00D0787A"/>
    <w:rsid w:val="00D11A6C"/>
    <w:rsid w:val="00D132BF"/>
    <w:rsid w:val="00D13E46"/>
    <w:rsid w:val="00D16F8F"/>
    <w:rsid w:val="00D17792"/>
    <w:rsid w:val="00D178C7"/>
    <w:rsid w:val="00D22B1A"/>
    <w:rsid w:val="00D22CA9"/>
    <w:rsid w:val="00D251D1"/>
    <w:rsid w:val="00D25219"/>
    <w:rsid w:val="00D26B9F"/>
    <w:rsid w:val="00D31E0E"/>
    <w:rsid w:val="00D31FB7"/>
    <w:rsid w:val="00D40548"/>
    <w:rsid w:val="00D40FAC"/>
    <w:rsid w:val="00D41FF3"/>
    <w:rsid w:val="00D44A3C"/>
    <w:rsid w:val="00D45583"/>
    <w:rsid w:val="00D46EEB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F01"/>
    <w:rsid w:val="00D71978"/>
    <w:rsid w:val="00D73881"/>
    <w:rsid w:val="00D75EB3"/>
    <w:rsid w:val="00D760DD"/>
    <w:rsid w:val="00D7725D"/>
    <w:rsid w:val="00D77DC0"/>
    <w:rsid w:val="00D77EDE"/>
    <w:rsid w:val="00D847A0"/>
    <w:rsid w:val="00D84B6E"/>
    <w:rsid w:val="00D8536F"/>
    <w:rsid w:val="00D859BA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522"/>
    <w:rsid w:val="00DC0D05"/>
    <w:rsid w:val="00DC12C3"/>
    <w:rsid w:val="00DC1EE5"/>
    <w:rsid w:val="00DC3D98"/>
    <w:rsid w:val="00DC4C1F"/>
    <w:rsid w:val="00DC5023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1C55"/>
    <w:rsid w:val="00E03FCB"/>
    <w:rsid w:val="00E0452E"/>
    <w:rsid w:val="00E04CD1"/>
    <w:rsid w:val="00E053F5"/>
    <w:rsid w:val="00E11F56"/>
    <w:rsid w:val="00E121F2"/>
    <w:rsid w:val="00E136CB"/>
    <w:rsid w:val="00E1523C"/>
    <w:rsid w:val="00E166B9"/>
    <w:rsid w:val="00E2089B"/>
    <w:rsid w:val="00E22351"/>
    <w:rsid w:val="00E23BE1"/>
    <w:rsid w:val="00E25026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42530"/>
    <w:rsid w:val="00E43287"/>
    <w:rsid w:val="00E44A3A"/>
    <w:rsid w:val="00E45360"/>
    <w:rsid w:val="00E45F7D"/>
    <w:rsid w:val="00E47B37"/>
    <w:rsid w:val="00E501AB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6EF6"/>
    <w:rsid w:val="00E67BBF"/>
    <w:rsid w:val="00E71A83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4BD"/>
    <w:rsid w:val="00E904B0"/>
    <w:rsid w:val="00E9059F"/>
    <w:rsid w:val="00E9249B"/>
    <w:rsid w:val="00E948C9"/>
    <w:rsid w:val="00E950EB"/>
    <w:rsid w:val="00E95316"/>
    <w:rsid w:val="00E95CD1"/>
    <w:rsid w:val="00E96D81"/>
    <w:rsid w:val="00E9757F"/>
    <w:rsid w:val="00E97764"/>
    <w:rsid w:val="00EA0559"/>
    <w:rsid w:val="00EA135F"/>
    <w:rsid w:val="00EA3703"/>
    <w:rsid w:val="00EA7FE7"/>
    <w:rsid w:val="00EB1066"/>
    <w:rsid w:val="00EB3692"/>
    <w:rsid w:val="00EB3763"/>
    <w:rsid w:val="00EB4631"/>
    <w:rsid w:val="00EB4ADC"/>
    <w:rsid w:val="00EB51EB"/>
    <w:rsid w:val="00EB62A9"/>
    <w:rsid w:val="00EC0C60"/>
    <w:rsid w:val="00EC3222"/>
    <w:rsid w:val="00EC4DCD"/>
    <w:rsid w:val="00EC5546"/>
    <w:rsid w:val="00EC7D2E"/>
    <w:rsid w:val="00ED0871"/>
    <w:rsid w:val="00ED230A"/>
    <w:rsid w:val="00ED4004"/>
    <w:rsid w:val="00ED7332"/>
    <w:rsid w:val="00EE0F54"/>
    <w:rsid w:val="00EE12DB"/>
    <w:rsid w:val="00EE201F"/>
    <w:rsid w:val="00EE4C5D"/>
    <w:rsid w:val="00EE4D7F"/>
    <w:rsid w:val="00EF0536"/>
    <w:rsid w:val="00EF0EB7"/>
    <w:rsid w:val="00EF28FE"/>
    <w:rsid w:val="00EF5E54"/>
    <w:rsid w:val="00EF5E65"/>
    <w:rsid w:val="00EF676B"/>
    <w:rsid w:val="00EF7220"/>
    <w:rsid w:val="00F00C44"/>
    <w:rsid w:val="00F02BCF"/>
    <w:rsid w:val="00F030AC"/>
    <w:rsid w:val="00F03154"/>
    <w:rsid w:val="00F03ACC"/>
    <w:rsid w:val="00F05B23"/>
    <w:rsid w:val="00F10702"/>
    <w:rsid w:val="00F10917"/>
    <w:rsid w:val="00F11284"/>
    <w:rsid w:val="00F14CF4"/>
    <w:rsid w:val="00F20A81"/>
    <w:rsid w:val="00F22C0F"/>
    <w:rsid w:val="00F249CE"/>
    <w:rsid w:val="00F31B3B"/>
    <w:rsid w:val="00F3269A"/>
    <w:rsid w:val="00F35479"/>
    <w:rsid w:val="00F35A27"/>
    <w:rsid w:val="00F365A4"/>
    <w:rsid w:val="00F4100F"/>
    <w:rsid w:val="00F43007"/>
    <w:rsid w:val="00F433B9"/>
    <w:rsid w:val="00F43CF1"/>
    <w:rsid w:val="00F44212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7024"/>
    <w:rsid w:val="00F7096B"/>
    <w:rsid w:val="00F70AB3"/>
    <w:rsid w:val="00F70CED"/>
    <w:rsid w:val="00F71172"/>
    <w:rsid w:val="00F739FC"/>
    <w:rsid w:val="00F73C5A"/>
    <w:rsid w:val="00F7515F"/>
    <w:rsid w:val="00F75BB1"/>
    <w:rsid w:val="00F75BB3"/>
    <w:rsid w:val="00F76169"/>
    <w:rsid w:val="00F810CD"/>
    <w:rsid w:val="00F82443"/>
    <w:rsid w:val="00F83D3B"/>
    <w:rsid w:val="00F85A2B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7BB6"/>
    <w:rsid w:val="00FC2D32"/>
    <w:rsid w:val="00FC2DAB"/>
    <w:rsid w:val="00FC5A97"/>
    <w:rsid w:val="00FC5AEF"/>
    <w:rsid w:val="00FC6263"/>
    <w:rsid w:val="00FC688E"/>
    <w:rsid w:val="00FC6B89"/>
    <w:rsid w:val="00FD030E"/>
    <w:rsid w:val="00FD038E"/>
    <w:rsid w:val="00FD0BAF"/>
    <w:rsid w:val="00FD0C3C"/>
    <w:rsid w:val="00FD23BC"/>
    <w:rsid w:val="00FD3D72"/>
    <w:rsid w:val="00FD64B2"/>
    <w:rsid w:val="00FD68C5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0FF5527"/>
    <w:rsid w:val="00FF5E6D"/>
    <w:rsid w:val="018E6584"/>
    <w:rsid w:val="026D8583"/>
    <w:rsid w:val="0370E9C1"/>
    <w:rsid w:val="037A4A80"/>
    <w:rsid w:val="03DC2642"/>
    <w:rsid w:val="05EA4368"/>
    <w:rsid w:val="063A1F49"/>
    <w:rsid w:val="064E78CC"/>
    <w:rsid w:val="0688EECF"/>
    <w:rsid w:val="08C2D314"/>
    <w:rsid w:val="0902405F"/>
    <w:rsid w:val="0917D98D"/>
    <w:rsid w:val="09455BDB"/>
    <w:rsid w:val="09738DFE"/>
    <w:rsid w:val="0B60736A"/>
    <w:rsid w:val="0C3145DD"/>
    <w:rsid w:val="0CB1A7DD"/>
    <w:rsid w:val="0CDBCDD6"/>
    <w:rsid w:val="0E6F2471"/>
    <w:rsid w:val="10185C2A"/>
    <w:rsid w:val="10F15361"/>
    <w:rsid w:val="11A3606E"/>
    <w:rsid w:val="1234F822"/>
    <w:rsid w:val="12B1BA98"/>
    <w:rsid w:val="12F877B6"/>
    <w:rsid w:val="13373935"/>
    <w:rsid w:val="136DD3A0"/>
    <w:rsid w:val="146AE7C9"/>
    <w:rsid w:val="160D7624"/>
    <w:rsid w:val="1626CEFD"/>
    <w:rsid w:val="162C06FD"/>
    <w:rsid w:val="17457FE5"/>
    <w:rsid w:val="18111BB8"/>
    <w:rsid w:val="187560B6"/>
    <w:rsid w:val="19AD4D21"/>
    <w:rsid w:val="19E8B9CF"/>
    <w:rsid w:val="1A499CAC"/>
    <w:rsid w:val="1ABF828D"/>
    <w:rsid w:val="1B4A9C62"/>
    <w:rsid w:val="1D2E1712"/>
    <w:rsid w:val="1EFBF966"/>
    <w:rsid w:val="1FBD14C3"/>
    <w:rsid w:val="1FFAA458"/>
    <w:rsid w:val="209CB0B2"/>
    <w:rsid w:val="209FC3AC"/>
    <w:rsid w:val="20CF5C33"/>
    <w:rsid w:val="211143AE"/>
    <w:rsid w:val="218A5D86"/>
    <w:rsid w:val="22B800C9"/>
    <w:rsid w:val="231FB1E1"/>
    <w:rsid w:val="23B0C8B9"/>
    <w:rsid w:val="243CDD0F"/>
    <w:rsid w:val="24ADF428"/>
    <w:rsid w:val="263767D0"/>
    <w:rsid w:val="267DC971"/>
    <w:rsid w:val="275B8434"/>
    <w:rsid w:val="2765D017"/>
    <w:rsid w:val="27710E61"/>
    <w:rsid w:val="2A63538A"/>
    <w:rsid w:val="2AA381FC"/>
    <w:rsid w:val="2AD01758"/>
    <w:rsid w:val="2BA25B06"/>
    <w:rsid w:val="2C2E876C"/>
    <w:rsid w:val="2D5C93C3"/>
    <w:rsid w:val="2D6B9659"/>
    <w:rsid w:val="2E485998"/>
    <w:rsid w:val="2F85EE31"/>
    <w:rsid w:val="2FE8F799"/>
    <w:rsid w:val="302365CD"/>
    <w:rsid w:val="30B8BC11"/>
    <w:rsid w:val="313E43B9"/>
    <w:rsid w:val="31E84C64"/>
    <w:rsid w:val="3240FD5E"/>
    <w:rsid w:val="3258165B"/>
    <w:rsid w:val="354B2772"/>
    <w:rsid w:val="35AA2BE3"/>
    <w:rsid w:val="35C39C45"/>
    <w:rsid w:val="3628D7B7"/>
    <w:rsid w:val="36B5A0B5"/>
    <w:rsid w:val="36E6F7D3"/>
    <w:rsid w:val="3788E18D"/>
    <w:rsid w:val="3789F903"/>
    <w:rsid w:val="37B9A4E3"/>
    <w:rsid w:val="383E1B5A"/>
    <w:rsid w:val="3866E629"/>
    <w:rsid w:val="38E0F5AB"/>
    <w:rsid w:val="39B41010"/>
    <w:rsid w:val="3A254031"/>
    <w:rsid w:val="3AD3CCD9"/>
    <w:rsid w:val="3AE8C5B5"/>
    <w:rsid w:val="3BA7490F"/>
    <w:rsid w:val="3C75FFC7"/>
    <w:rsid w:val="3C8D1606"/>
    <w:rsid w:val="3CDD5EB1"/>
    <w:rsid w:val="3D59E0ED"/>
    <w:rsid w:val="3D7D219F"/>
    <w:rsid w:val="3D923DFA"/>
    <w:rsid w:val="3DD385F8"/>
    <w:rsid w:val="3E36E654"/>
    <w:rsid w:val="3E4D5750"/>
    <w:rsid w:val="3EA2A6B6"/>
    <w:rsid w:val="3F94F9B5"/>
    <w:rsid w:val="3F97C6B1"/>
    <w:rsid w:val="408C6259"/>
    <w:rsid w:val="40F81846"/>
    <w:rsid w:val="410FB7E8"/>
    <w:rsid w:val="41101B71"/>
    <w:rsid w:val="41C6C32A"/>
    <w:rsid w:val="41EE42D7"/>
    <w:rsid w:val="4268839F"/>
    <w:rsid w:val="42757F93"/>
    <w:rsid w:val="436FAC63"/>
    <w:rsid w:val="438437F2"/>
    <w:rsid w:val="44DFE5B3"/>
    <w:rsid w:val="45FA89E2"/>
    <w:rsid w:val="468BC2C1"/>
    <w:rsid w:val="46BCF04D"/>
    <w:rsid w:val="4767D711"/>
    <w:rsid w:val="48A02064"/>
    <w:rsid w:val="4A0DF4E6"/>
    <w:rsid w:val="4A6855C3"/>
    <w:rsid w:val="4B57429D"/>
    <w:rsid w:val="4B6DAEAE"/>
    <w:rsid w:val="4BC73203"/>
    <w:rsid w:val="4BF8119F"/>
    <w:rsid w:val="4C4F044B"/>
    <w:rsid w:val="4CA4DCDD"/>
    <w:rsid w:val="4F19841A"/>
    <w:rsid w:val="4FED1E90"/>
    <w:rsid w:val="512601CD"/>
    <w:rsid w:val="514A854C"/>
    <w:rsid w:val="53292280"/>
    <w:rsid w:val="53B625D6"/>
    <w:rsid w:val="53F2BF0C"/>
    <w:rsid w:val="5444B703"/>
    <w:rsid w:val="546EB586"/>
    <w:rsid w:val="5559229F"/>
    <w:rsid w:val="56835F3E"/>
    <w:rsid w:val="56F95445"/>
    <w:rsid w:val="5716F3A6"/>
    <w:rsid w:val="582B42B0"/>
    <w:rsid w:val="58710443"/>
    <w:rsid w:val="58F1D0E7"/>
    <w:rsid w:val="591F5D03"/>
    <w:rsid w:val="5B202A34"/>
    <w:rsid w:val="5CCA3055"/>
    <w:rsid w:val="5DC775B1"/>
    <w:rsid w:val="5DD62F46"/>
    <w:rsid w:val="5E85B6DD"/>
    <w:rsid w:val="5EBD7201"/>
    <w:rsid w:val="5FF1A4E6"/>
    <w:rsid w:val="60DF2D29"/>
    <w:rsid w:val="6285917E"/>
    <w:rsid w:val="6319CE80"/>
    <w:rsid w:val="63420F75"/>
    <w:rsid w:val="65680FDC"/>
    <w:rsid w:val="663A8007"/>
    <w:rsid w:val="66CEB16E"/>
    <w:rsid w:val="67860F77"/>
    <w:rsid w:val="690A6758"/>
    <w:rsid w:val="69268540"/>
    <w:rsid w:val="698551CF"/>
    <w:rsid w:val="6A071D39"/>
    <w:rsid w:val="6A0CEC0B"/>
    <w:rsid w:val="6BA337E8"/>
    <w:rsid w:val="6D103C64"/>
    <w:rsid w:val="6D14456F"/>
    <w:rsid w:val="6E31F502"/>
    <w:rsid w:val="6E6C5FE8"/>
    <w:rsid w:val="6E8BDA29"/>
    <w:rsid w:val="713486D1"/>
    <w:rsid w:val="71D8BD72"/>
    <w:rsid w:val="729D2B40"/>
    <w:rsid w:val="746A17A1"/>
    <w:rsid w:val="74891036"/>
    <w:rsid w:val="749A410A"/>
    <w:rsid w:val="75AFDE16"/>
    <w:rsid w:val="75C78464"/>
    <w:rsid w:val="7731128E"/>
    <w:rsid w:val="7750539A"/>
    <w:rsid w:val="77892E60"/>
    <w:rsid w:val="780BD915"/>
    <w:rsid w:val="78B6C336"/>
    <w:rsid w:val="78E3CA33"/>
    <w:rsid w:val="7904DA32"/>
    <w:rsid w:val="79E14A8F"/>
    <w:rsid w:val="7A2289BE"/>
    <w:rsid w:val="7A758ED9"/>
    <w:rsid w:val="7AACFFD7"/>
    <w:rsid w:val="7AC2432A"/>
    <w:rsid w:val="7AF45EAF"/>
    <w:rsid w:val="7B95EF41"/>
    <w:rsid w:val="7DA905B4"/>
    <w:rsid w:val="7E07C10F"/>
    <w:rsid w:val="7E83A555"/>
    <w:rsid w:val="7FC0A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ED524E28-023C-4585-A104-AC6BE9D94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resources/publications/mymedicare-registration-form?language=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rvicesaustralia.gov.au/register-for-mymedicare?context=2275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uthwesternsydneyphn583.sharepoint.com/:w:/r/Service%20Support/_layouts/15/Doc.aspx?sourcedoc=%7B8AE40A0D-CF95-4070-BDA4-8014D281DDC4%7D&amp;file=20250324POLARWalkthrough_ClinicSummaryBETA_MyMedicare-DRAFTV0.1.docx&amp;action=default&amp;mobileredirect=tru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B451-F129-48A7-8E02-3A78494DD395}"/>
      </w:docPartPr>
      <w:docPartBody>
        <w:p w:rsidR="00692FBA" w:rsidRDefault="002F094B"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D8E7BD0FDD4A49954CA4193D7B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50C9-BCCE-48BC-B12D-ECF64B8A6D10}"/>
      </w:docPartPr>
      <w:docPartBody>
        <w:p w:rsidR="00780C55" w:rsidRDefault="00390CBC" w:rsidP="00390CBC">
          <w:pPr>
            <w:pStyle w:val="03D8E7BD0FDD4A49954CA4193D7B3D49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2BB"/>
    <w:rsid w:val="00063C6E"/>
    <w:rsid w:val="000950BA"/>
    <w:rsid w:val="000C086F"/>
    <w:rsid w:val="00117DB1"/>
    <w:rsid w:val="001255B7"/>
    <w:rsid w:val="001557F9"/>
    <w:rsid w:val="00245866"/>
    <w:rsid w:val="002A2BFF"/>
    <w:rsid w:val="002F094B"/>
    <w:rsid w:val="00390CBC"/>
    <w:rsid w:val="003E5A86"/>
    <w:rsid w:val="00417208"/>
    <w:rsid w:val="00472650"/>
    <w:rsid w:val="004E3F95"/>
    <w:rsid w:val="00501A77"/>
    <w:rsid w:val="00503835"/>
    <w:rsid w:val="00536342"/>
    <w:rsid w:val="00555137"/>
    <w:rsid w:val="00556598"/>
    <w:rsid w:val="005E1A09"/>
    <w:rsid w:val="005F5B51"/>
    <w:rsid w:val="00692FBA"/>
    <w:rsid w:val="00743819"/>
    <w:rsid w:val="00777AA7"/>
    <w:rsid w:val="00780C55"/>
    <w:rsid w:val="007B7304"/>
    <w:rsid w:val="007E1FAA"/>
    <w:rsid w:val="008A4821"/>
    <w:rsid w:val="009526BC"/>
    <w:rsid w:val="009E5A38"/>
    <w:rsid w:val="00A16AF8"/>
    <w:rsid w:val="00AF6BBA"/>
    <w:rsid w:val="00B17A8F"/>
    <w:rsid w:val="00BF103C"/>
    <w:rsid w:val="00C34D71"/>
    <w:rsid w:val="00C56E14"/>
    <w:rsid w:val="00C87F55"/>
    <w:rsid w:val="00D25219"/>
    <w:rsid w:val="00DD308F"/>
    <w:rsid w:val="00DD65F8"/>
    <w:rsid w:val="00DE7FEF"/>
    <w:rsid w:val="00E01080"/>
    <w:rsid w:val="00E152DD"/>
    <w:rsid w:val="00E501AB"/>
    <w:rsid w:val="00E732C4"/>
    <w:rsid w:val="00E9357D"/>
    <w:rsid w:val="00F146F9"/>
    <w:rsid w:val="00F4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BC"/>
    <w:rPr>
      <w:color w:val="808080"/>
    </w:rPr>
  </w:style>
  <w:style w:type="paragraph" w:customStyle="1" w:styleId="03D8E7BD0FDD4A49954CA4193D7B3D49">
    <w:name w:val="03D8E7BD0FDD4A49954CA4193D7B3D49"/>
    <w:rsid w:val="00390CBC"/>
    <w:rPr>
      <w:kern w:val="2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9" ma:contentTypeDescription="Create a new document." ma:contentTypeScope="" ma:versionID="f587987f04c8aef5ca65a705ce73e702">
  <xsd:schema xmlns:xsd="http://www.w3.org/2001/XMLSchema" xmlns:xs="http://www.w3.org/2001/XMLSchema" xmlns:p="http://schemas.microsoft.com/office/2006/metadata/properties" xmlns:ns2="e46411e3-5342-42d4-8f10-59f099e8a52d" xmlns:ns3="2d2d719c-475e-407a-ad60-edeadaa3aa05" xmlns:ns4="53fc4fb2-dd8c-4e66-902d-5e2aca87e250" targetNamespace="http://schemas.microsoft.com/office/2006/metadata/properties" ma:root="true" ma:fieldsID="b916b04be87636fa34a226a63a4a02fb" ns2:_="" ns3:_="" ns4:_=""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  <ds:schemaRef ds:uri="53fc4fb2-dd8c-4e66-902d-5e2aca87e250"/>
  </ds:schemaRefs>
</ds:datastoreItem>
</file>

<file path=customXml/itemProps2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B841C8-8035-4FDE-BCC1-D7A458667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9</Words>
  <Characters>4555</Characters>
  <Application>Microsoft Office Word</Application>
  <DocSecurity>0</DocSecurity>
  <Lines>37</Lines>
  <Paragraphs>10</Paragraphs>
  <ScaleCrop>false</ScaleCrop>
  <Company/>
  <LinksUpToDate>false</LinksUpToDate>
  <CharactersWithSpaces>5344</CharactersWithSpaces>
  <SharedDoc>false</SharedDoc>
  <HLinks>
    <vt:vector size="36" baseType="variant">
      <vt:variant>
        <vt:i4>602932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resources/publications/mymedicare-registration-form?language=en</vt:lpwstr>
      </vt:variant>
      <vt:variant>
        <vt:lpwstr/>
      </vt:variant>
      <vt:variant>
        <vt:i4>131103</vt:i4>
      </vt:variant>
      <vt:variant>
        <vt:i4>6</vt:i4>
      </vt:variant>
      <vt:variant>
        <vt:i4>0</vt:i4>
      </vt:variant>
      <vt:variant>
        <vt:i4>5</vt:i4>
      </vt:variant>
      <vt:variant>
        <vt:lpwstr>https://www.servicesaustralia.gov.au/register-for-mymedicare?context=22751</vt:lpwstr>
      </vt:variant>
      <vt:variant>
        <vt:lpwstr>moa</vt:lpwstr>
      </vt:variant>
      <vt:variant>
        <vt:i4>5308525</vt:i4>
      </vt:variant>
      <vt:variant>
        <vt:i4>3</vt:i4>
      </vt:variant>
      <vt:variant>
        <vt:i4>0</vt:i4>
      </vt:variant>
      <vt:variant>
        <vt:i4>5</vt:i4>
      </vt:variant>
      <vt:variant>
        <vt:lpwstr>https://southwesternsydneyphn583.sharepoint.com/:w:/r/Service Support/_layouts/15/Doc.aspx?sourcedoc=%7B8AE40A0D-CF95-4070-BDA4-8014D281DDC4%7D&amp;file=20250324POLARWalkthrough_ClinicSummaryBETA_MyMedicare-DRAFTV0.1.docx&amp;action=default&amp;mobileredirect=true</vt:lpwstr>
      </vt:variant>
      <vt:variant>
        <vt:lpwstr/>
      </vt:variant>
      <vt:variant>
        <vt:i4>3211271</vt:i4>
      </vt:variant>
      <vt:variant>
        <vt:i4>0</vt:i4>
      </vt:variant>
      <vt:variant>
        <vt:i4>0</vt:i4>
      </vt:variant>
      <vt:variant>
        <vt:i4>5</vt:i4>
      </vt:variant>
      <vt:variant>
        <vt:lpwstr>https://southwesternsydneyphn583.sharepoint.com/:w:/r/Service Support/_layouts/15/Doc.aspx?sourcedoc=%7B842826A1-2C87-4C3D-A898-52BB05BC613B%7D&amp;file=20250317CCM%20Team%20Role%20and%20ResponsibilitiesV0.1.docx&amp;action=default&amp;mobileredirect=true</vt:lpwstr>
      </vt:variant>
      <vt:variant>
        <vt:lpwstr/>
      </vt:variant>
      <vt:variant>
        <vt:i4>6029325</vt:i4>
      </vt:variant>
      <vt:variant>
        <vt:i4>3</vt:i4>
      </vt:variant>
      <vt:variant>
        <vt:i4>0</vt:i4>
      </vt:variant>
      <vt:variant>
        <vt:i4>5</vt:i4>
      </vt:variant>
      <vt:variant>
        <vt:lpwstr>https://www.health.gov.au/resources/publications/mymedicare-registration-form?language=en</vt:lpwstr>
      </vt:variant>
      <vt:variant>
        <vt:lpwstr/>
      </vt:variant>
      <vt:variant>
        <vt:i4>131103</vt:i4>
      </vt:variant>
      <vt:variant>
        <vt:i4>0</vt:i4>
      </vt:variant>
      <vt:variant>
        <vt:i4>0</vt:i4>
      </vt:variant>
      <vt:variant>
        <vt:i4>5</vt:i4>
      </vt:variant>
      <vt:variant>
        <vt:lpwstr>https://www.servicesaustralia.gov.au/register-for-mymedicare?context=22751</vt:lpwstr>
      </vt:variant>
      <vt:variant>
        <vt:lpwstr>moa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Fiona McBurney</cp:lastModifiedBy>
  <cp:revision>2</cp:revision>
  <cp:lastPrinted>2024-01-23T17:24:00Z</cp:lastPrinted>
  <dcterms:created xsi:type="dcterms:W3CDTF">2025-05-29T02:33:00Z</dcterms:created>
  <dcterms:modified xsi:type="dcterms:W3CDTF">2025-05-29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</Properties>
</file>